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783D9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  <w:lang w:val="es-DO" w:eastAsia="es-DO"/>
        </w:rPr>
        <w:drawing>
          <wp:inline distT="0" distB="0" distL="0" distR="0" wp14:anchorId="00ED55EC" wp14:editId="2C05F150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9E530" w14:textId="6C053D82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sz w:val="28"/>
          <w:lang w:val="es-DO"/>
        </w:rPr>
        <w:t xml:space="preserve">Dirección General de Escuela </w:t>
      </w:r>
      <w:r w:rsidR="00F675AA">
        <w:rPr>
          <w:b/>
          <w:sz w:val="28"/>
          <w:lang w:val="es-DO"/>
        </w:rPr>
        <w:t>V</w:t>
      </w:r>
      <w:r w:rsidRPr="009C241C">
        <w:rPr>
          <w:b/>
          <w:sz w:val="28"/>
          <w:lang w:val="es-DO"/>
        </w:rPr>
        <w:t xml:space="preserve">ocacional de las FF.AA y </w:t>
      </w:r>
      <w:r w:rsidR="00F675AA">
        <w:rPr>
          <w:b/>
          <w:sz w:val="28"/>
          <w:lang w:val="es-DO"/>
        </w:rPr>
        <w:t xml:space="preserve">de </w:t>
      </w:r>
      <w:r w:rsidRPr="009C241C">
        <w:rPr>
          <w:b/>
          <w:sz w:val="28"/>
          <w:lang w:val="es-DO"/>
        </w:rPr>
        <w:t>la PN</w:t>
      </w:r>
    </w:p>
    <w:p w14:paraId="06EA359D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62176CF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37BC7B5A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137A47">
        <w:rPr>
          <w:sz w:val="36"/>
          <w:lang w:val="es-ES"/>
        </w:rPr>
        <w:t>ENERO-MARZO</w:t>
      </w:r>
    </w:p>
    <w:p w14:paraId="54D4FEF1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0A4535D3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1C2EA410" w14:textId="1A21281C" w:rsidR="00D82E1D" w:rsidRPr="009C241C" w:rsidRDefault="00916353" w:rsidP="00D82E1D">
      <w:pPr>
        <w:pStyle w:val="Textoindependiente"/>
        <w:jc w:val="center"/>
        <w:rPr>
          <w:sz w:val="52"/>
          <w:lang w:val="es-ES"/>
        </w:rPr>
      </w:pPr>
      <w:r>
        <w:rPr>
          <w:sz w:val="52"/>
          <w:lang w:val="es-ES"/>
        </w:rPr>
        <w:t>POA 2024</w:t>
      </w:r>
    </w:p>
    <w:p w14:paraId="4458CD6F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DCDEA1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F99B111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462AD508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43B777C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2863B93F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14C680A1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14:paraId="1E4152B1" w14:textId="1044F746" w:rsidR="00D82E1D" w:rsidRPr="009C241C" w:rsidRDefault="00916353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ABRIL</w:t>
      </w:r>
      <w:r w:rsidR="00D82E1D" w:rsidRPr="009C241C">
        <w:rPr>
          <w:lang w:val="es-DO"/>
        </w:rPr>
        <w:t>, 20</w:t>
      </w:r>
      <w:r w:rsidR="00137A47">
        <w:rPr>
          <w:lang w:val="es-DO"/>
        </w:rPr>
        <w:t>2</w:t>
      </w:r>
      <w:r>
        <w:rPr>
          <w:lang w:val="es-DO"/>
        </w:rPr>
        <w:t>4</w:t>
      </w:r>
    </w:p>
    <w:p w14:paraId="4B0E1E9A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77B8CCAA" w14:textId="6BFC8761" w:rsidR="00D82E1D" w:rsidRPr="009C241C" w:rsidRDefault="00916353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Elaborado por: Encargada</w:t>
      </w:r>
      <w:r w:rsidR="00D82E1D" w:rsidRPr="009C241C">
        <w:rPr>
          <w:lang w:val="es-DO"/>
        </w:rPr>
        <w:t xml:space="preserve"> de Planificación y Desarrollo</w:t>
      </w:r>
    </w:p>
    <w:p w14:paraId="079083FB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4E23EF2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539A8322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9A592A1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0FF71E2E" w14:textId="76ADC460" w:rsidR="00D82E1D" w:rsidRPr="009C241C" w:rsidRDefault="00D13296" w:rsidP="00825862">
      <w:pPr>
        <w:pStyle w:val="Textoindependiente"/>
        <w:jc w:val="center"/>
        <w:rPr>
          <w:b/>
          <w:lang w:val="es-ES"/>
        </w:rPr>
      </w:pPr>
      <w:r>
        <w:rPr>
          <w:b/>
          <w:lang w:val="es-ES"/>
        </w:rPr>
        <w:lastRenderedPageBreak/>
        <w:t>RESULTADOS EVALUACIÓN DEL PREIMER TRIMESTRE</w:t>
      </w:r>
      <w:r w:rsidR="00D82E1D" w:rsidRPr="009C241C">
        <w:rPr>
          <w:b/>
          <w:lang w:val="es-ES"/>
        </w:rPr>
        <w:t xml:space="preserve"> DEL PLAN OPERATIVO ANUAL 20</w:t>
      </w:r>
      <w:r w:rsidR="00D82E1D">
        <w:rPr>
          <w:b/>
          <w:lang w:val="es-ES"/>
        </w:rPr>
        <w:t>2</w:t>
      </w:r>
      <w:r w:rsidR="00916353">
        <w:rPr>
          <w:b/>
          <w:lang w:val="es-ES"/>
        </w:rPr>
        <w:t>4</w:t>
      </w:r>
    </w:p>
    <w:p w14:paraId="164D8F93" w14:textId="77777777"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14:paraId="3889AB1B" w14:textId="77777777" w:rsidR="00D82E1D" w:rsidRPr="00D13296" w:rsidRDefault="00D82E1D" w:rsidP="00D82E1D">
      <w:pPr>
        <w:pStyle w:val="Compact"/>
        <w:numPr>
          <w:ilvl w:val="0"/>
          <w:numId w:val="1"/>
        </w:numPr>
        <w:rPr>
          <w:sz w:val="28"/>
          <w:szCs w:val="28"/>
          <w:lang w:val="es-ES"/>
        </w:rPr>
      </w:pPr>
      <w:r w:rsidRPr="00D13296">
        <w:rPr>
          <w:sz w:val="28"/>
          <w:szCs w:val="28"/>
          <w:lang w:val="es-ES"/>
        </w:rPr>
        <w:t>Resultados por número de productos y Actividades</w:t>
      </w:r>
    </w:p>
    <w:p w14:paraId="14760733" w14:textId="61DE27F8"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</w:t>
      </w:r>
      <w:r w:rsidR="00916353">
        <w:rPr>
          <w:lang w:val="es-DO"/>
        </w:rPr>
        <w:t>4</w:t>
      </w:r>
      <w:r w:rsidRPr="00EE482A">
        <w:rPr>
          <w:lang w:val="es-DO"/>
        </w:rPr>
        <w:t xml:space="preserve">, </w:t>
      </w:r>
      <w:r w:rsidR="00916353">
        <w:rPr>
          <w:lang w:val="es-DO"/>
        </w:rPr>
        <w:t xml:space="preserve">para la evaluación del primer trimestre las áreas </w:t>
      </w:r>
      <w:r w:rsidRPr="00EE482A">
        <w:rPr>
          <w:lang w:val="es-DO"/>
        </w:rPr>
        <w:t xml:space="preserve">lograron avances en sus </w:t>
      </w:r>
      <w:r w:rsidR="00137A47">
        <w:rPr>
          <w:lang w:val="es-DO"/>
        </w:rPr>
        <w:t>quince (1</w:t>
      </w:r>
      <w:r w:rsidRPr="00EE482A">
        <w:rPr>
          <w:lang w:val="es-DO"/>
        </w:rPr>
        <w:t xml:space="preserve">5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14:paraId="0EFEE195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1359"/>
        <w:gridCol w:w="1775"/>
        <w:gridCol w:w="1827"/>
        <w:gridCol w:w="1816"/>
      </w:tblGrid>
      <w:tr w:rsidR="00D82E1D" w:rsidRPr="009C241C" w14:paraId="42692A4D" w14:textId="77777777" w:rsidTr="00AD15CA">
        <w:tc>
          <w:tcPr>
            <w:tcW w:w="2263" w:type="dxa"/>
          </w:tcPr>
          <w:p w14:paraId="6320D17E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sz w:val="20"/>
                <w:lang w:val="es-DO"/>
              </w:rPr>
            </w:pPr>
            <w:r w:rsidRPr="00AD15CA">
              <w:rPr>
                <w:b/>
                <w:lang w:val="es-DO"/>
              </w:rPr>
              <w:t>TOTAL PRODUCTOS</w:t>
            </w:r>
          </w:p>
        </w:tc>
        <w:tc>
          <w:tcPr>
            <w:tcW w:w="1359" w:type="dxa"/>
          </w:tcPr>
          <w:p w14:paraId="7D11A9BC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CUMPLIDO</w:t>
            </w:r>
          </w:p>
        </w:tc>
        <w:tc>
          <w:tcPr>
            <w:tcW w:w="1775" w:type="dxa"/>
          </w:tcPr>
          <w:p w14:paraId="29A97EC5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PARCIAL</w:t>
            </w:r>
          </w:p>
        </w:tc>
        <w:tc>
          <w:tcPr>
            <w:tcW w:w="1827" w:type="dxa"/>
          </w:tcPr>
          <w:p w14:paraId="66710D94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PENDIENTE</w:t>
            </w:r>
          </w:p>
        </w:tc>
        <w:tc>
          <w:tcPr>
            <w:tcW w:w="1816" w:type="dxa"/>
          </w:tcPr>
          <w:p w14:paraId="1A22C195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NO CUMPLIDO</w:t>
            </w:r>
          </w:p>
        </w:tc>
      </w:tr>
      <w:tr w:rsidR="00D82E1D" w:rsidRPr="009C241C" w14:paraId="1BA812DE" w14:textId="77777777" w:rsidTr="00AD15CA">
        <w:tc>
          <w:tcPr>
            <w:tcW w:w="2263" w:type="dxa"/>
          </w:tcPr>
          <w:p w14:paraId="57889627" w14:textId="77777777" w:rsidR="00D82E1D" w:rsidRPr="009C241C" w:rsidRDefault="007C2DD6" w:rsidP="00AD15CA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  <w:p w14:paraId="2DF52944" w14:textId="5DAB5CCA" w:rsidR="00D82E1D" w:rsidRPr="009C241C" w:rsidRDefault="00D65B65" w:rsidP="00AD15CA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 xml:space="preserve">   </w:t>
            </w:r>
            <w:r w:rsidR="00D82E1D" w:rsidRPr="009C241C">
              <w:rPr>
                <w:lang w:val="es-DO"/>
              </w:rPr>
              <w:t>100 %</w:t>
            </w:r>
          </w:p>
        </w:tc>
        <w:tc>
          <w:tcPr>
            <w:tcW w:w="1359" w:type="dxa"/>
          </w:tcPr>
          <w:p w14:paraId="313CDA0A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  <w:p w14:paraId="06857E4A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14:paraId="4A4A8964" w14:textId="77777777" w:rsidR="00D82E1D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  <w:p w14:paraId="2885971F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14:paraId="28035947" w14:textId="77777777" w:rsidR="00D82E1D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9</w:t>
            </w:r>
          </w:p>
          <w:p w14:paraId="2384CA8B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6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14:paraId="385AF07E" w14:textId="77777777" w:rsidR="00D82E1D" w:rsidRPr="009C241C" w:rsidRDefault="00D82E1D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13C8DBE1" w14:textId="77777777" w:rsidR="00D82E1D" w:rsidRPr="009C241C" w:rsidRDefault="00D82E1D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19E8971B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1394"/>
        <w:gridCol w:w="1762"/>
        <w:gridCol w:w="1813"/>
        <w:gridCol w:w="1808"/>
      </w:tblGrid>
      <w:tr w:rsidR="00D82E1D" w:rsidRPr="009C241C" w14:paraId="5693E89E" w14:textId="77777777" w:rsidTr="00AD15CA">
        <w:tc>
          <w:tcPr>
            <w:tcW w:w="2263" w:type="dxa"/>
          </w:tcPr>
          <w:p w14:paraId="0AF9B317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TOTAL ACTIVIDADES</w:t>
            </w:r>
          </w:p>
        </w:tc>
        <w:tc>
          <w:tcPr>
            <w:tcW w:w="1394" w:type="dxa"/>
          </w:tcPr>
          <w:p w14:paraId="28582963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CUMPLIDO</w:t>
            </w:r>
          </w:p>
        </w:tc>
        <w:tc>
          <w:tcPr>
            <w:tcW w:w="1762" w:type="dxa"/>
          </w:tcPr>
          <w:p w14:paraId="59387F00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PARCIAL</w:t>
            </w:r>
          </w:p>
        </w:tc>
        <w:tc>
          <w:tcPr>
            <w:tcW w:w="1813" w:type="dxa"/>
          </w:tcPr>
          <w:p w14:paraId="676CFA24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PENDIENTE</w:t>
            </w:r>
          </w:p>
        </w:tc>
        <w:tc>
          <w:tcPr>
            <w:tcW w:w="1808" w:type="dxa"/>
          </w:tcPr>
          <w:p w14:paraId="5AC51A6F" w14:textId="77777777" w:rsidR="00D82E1D" w:rsidRPr="00AD15CA" w:rsidRDefault="00D82E1D" w:rsidP="00AD15CA">
            <w:pPr>
              <w:pStyle w:val="Textoindependiente"/>
              <w:jc w:val="center"/>
              <w:rPr>
                <w:b/>
                <w:lang w:val="es-DO"/>
              </w:rPr>
            </w:pPr>
            <w:r w:rsidRPr="00AD15CA">
              <w:rPr>
                <w:b/>
                <w:lang w:val="es-DO"/>
              </w:rPr>
              <w:t>NO CUMPLIDO</w:t>
            </w:r>
          </w:p>
        </w:tc>
      </w:tr>
      <w:tr w:rsidR="00D82E1D" w:rsidRPr="009C241C" w14:paraId="3F9DFB48" w14:textId="77777777" w:rsidTr="00AD15CA">
        <w:tc>
          <w:tcPr>
            <w:tcW w:w="2263" w:type="dxa"/>
          </w:tcPr>
          <w:p w14:paraId="034FDC81" w14:textId="55A1645A" w:rsidR="00D82E1D" w:rsidRPr="009C241C" w:rsidRDefault="00D65B65" w:rsidP="00AD15CA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45</w:t>
            </w:r>
          </w:p>
          <w:p w14:paraId="29CAF1F1" w14:textId="12139F88" w:rsidR="00D82E1D" w:rsidRPr="009C241C" w:rsidRDefault="00D65B65" w:rsidP="00AD15CA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 xml:space="preserve">   </w:t>
            </w:r>
            <w:r w:rsidR="00D82E1D" w:rsidRPr="009C241C">
              <w:rPr>
                <w:lang w:val="es-DO"/>
              </w:rPr>
              <w:t>100 %</w:t>
            </w:r>
          </w:p>
        </w:tc>
        <w:tc>
          <w:tcPr>
            <w:tcW w:w="1394" w:type="dxa"/>
          </w:tcPr>
          <w:p w14:paraId="69B0836A" w14:textId="5CB4C772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5</w:t>
            </w:r>
          </w:p>
          <w:p w14:paraId="33AE7AAF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3.80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762" w:type="dxa"/>
          </w:tcPr>
          <w:p w14:paraId="47A56B1C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6</w:t>
            </w:r>
          </w:p>
          <w:p w14:paraId="300ADB5A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8.57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13" w:type="dxa"/>
          </w:tcPr>
          <w:p w14:paraId="2B8DDECB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0</w:t>
            </w:r>
          </w:p>
          <w:p w14:paraId="7CA8D614" w14:textId="77777777" w:rsidR="00D82E1D" w:rsidRPr="009C241C" w:rsidRDefault="00D42938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7.61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08" w:type="dxa"/>
          </w:tcPr>
          <w:p w14:paraId="7429B047" w14:textId="77777777" w:rsidR="00D82E1D" w:rsidRPr="009C241C" w:rsidRDefault="00D82E1D" w:rsidP="00AD15CA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7E5C8D19" w14:textId="77777777" w:rsidR="00D82E1D" w:rsidRPr="009C241C" w:rsidRDefault="00D82E1D" w:rsidP="00AD15CA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2ABDD51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FA4CEB0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009A0F0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13F5842" w14:textId="77777777" w:rsidR="00D82E1D" w:rsidRDefault="00D82E1D" w:rsidP="00D82E1D">
      <w:pPr>
        <w:pStyle w:val="Textoindependiente"/>
        <w:rPr>
          <w:lang w:val="es-DO"/>
        </w:rPr>
      </w:pPr>
    </w:p>
    <w:p w14:paraId="6629B836" w14:textId="77777777" w:rsidR="00825862" w:rsidRDefault="00825862" w:rsidP="00D82E1D">
      <w:pPr>
        <w:pStyle w:val="Textoindependiente"/>
        <w:rPr>
          <w:lang w:val="es-DO"/>
        </w:rPr>
      </w:pPr>
    </w:p>
    <w:p w14:paraId="698CEBF5" w14:textId="77777777" w:rsidR="00825862" w:rsidRDefault="00825862" w:rsidP="00D82E1D">
      <w:pPr>
        <w:pStyle w:val="Textoindependiente"/>
        <w:rPr>
          <w:lang w:val="es-DO"/>
        </w:rPr>
      </w:pPr>
    </w:p>
    <w:p w14:paraId="5E451395" w14:textId="77777777" w:rsidR="00825862" w:rsidRDefault="00825862" w:rsidP="00D82E1D">
      <w:pPr>
        <w:pStyle w:val="Textoindependiente"/>
        <w:rPr>
          <w:lang w:val="es-DO"/>
        </w:rPr>
      </w:pPr>
    </w:p>
    <w:p w14:paraId="1B0D2574" w14:textId="77777777" w:rsidR="00825862" w:rsidRDefault="00825862" w:rsidP="00D82E1D">
      <w:pPr>
        <w:pStyle w:val="Textoindependiente"/>
        <w:rPr>
          <w:lang w:val="es-DO"/>
        </w:rPr>
      </w:pPr>
    </w:p>
    <w:p w14:paraId="6262A350" w14:textId="77777777" w:rsidR="00825862" w:rsidRDefault="00825862" w:rsidP="00D82E1D">
      <w:pPr>
        <w:pStyle w:val="Textoindependiente"/>
        <w:rPr>
          <w:lang w:val="es-DO"/>
        </w:rPr>
      </w:pPr>
    </w:p>
    <w:p w14:paraId="7D201B89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53CD510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06AB4A59" w14:textId="77777777" w:rsidR="00825862" w:rsidRDefault="00825862" w:rsidP="00825862">
      <w:pPr>
        <w:pStyle w:val="Compact"/>
        <w:ind w:left="480"/>
        <w:rPr>
          <w:b/>
          <w:lang w:val="es-DO"/>
        </w:rPr>
      </w:pPr>
    </w:p>
    <w:p w14:paraId="744FFE03" w14:textId="77777777"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14:paraId="3BD0B672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14:paraId="50F408E8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1975"/>
        <w:gridCol w:w="1276"/>
        <w:gridCol w:w="1275"/>
        <w:gridCol w:w="1134"/>
        <w:gridCol w:w="1276"/>
        <w:gridCol w:w="1532"/>
      </w:tblGrid>
      <w:tr w:rsidR="00D82E1D" w:rsidRPr="009C241C" w14:paraId="250ACD9C" w14:textId="77777777" w:rsidTr="00161F30">
        <w:trPr>
          <w:trHeight w:val="452"/>
        </w:trPr>
        <w:tc>
          <w:tcPr>
            <w:tcW w:w="572" w:type="dxa"/>
            <w:vMerge w:val="restart"/>
          </w:tcPr>
          <w:p w14:paraId="3D068FC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1975" w:type="dxa"/>
            <w:vMerge w:val="restart"/>
          </w:tcPr>
          <w:p w14:paraId="3FC6F44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276" w:type="dxa"/>
            <w:vMerge w:val="restart"/>
          </w:tcPr>
          <w:p w14:paraId="4E951A1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217" w:type="dxa"/>
            <w:gridSpan w:val="4"/>
          </w:tcPr>
          <w:p w14:paraId="49177C5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C241C" w14:paraId="422C7B93" w14:textId="77777777" w:rsidTr="00161F30">
        <w:trPr>
          <w:trHeight w:val="464"/>
        </w:trPr>
        <w:tc>
          <w:tcPr>
            <w:tcW w:w="572" w:type="dxa"/>
            <w:vMerge/>
          </w:tcPr>
          <w:p w14:paraId="2A7E9AA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1975" w:type="dxa"/>
            <w:vMerge/>
          </w:tcPr>
          <w:p w14:paraId="55FF253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6" w:type="dxa"/>
            <w:vMerge/>
          </w:tcPr>
          <w:p w14:paraId="3842E20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5" w:type="dxa"/>
          </w:tcPr>
          <w:p w14:paraId="78E611D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134" w:type="dxa"/>
          </w:tcPr>
          <w:p w14:paraId="2D47432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76" w:type="dxa"/>
          </w:tcPr>
          <w:p w14:paraId="21E7946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532" w:type="dxa"/>
          </w:tcPr>
          <w:p w14:paraId="4C35ACA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D82E1D" w:rsidRPr="009C241C" w14:paraId="0872E51B" w14:textId="77777777" w:rsidTr="00161F30">
        <w:trPr>
          <w:trHeight w:val="486"/>
        </w:trPr>
        <w:tc>
          <w:tcPr>
            <w:tcW w:w="572" w:type="dxa"/>
          </w:tcPr>
          <w:p w14:paraId="3F8D7D2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1975" w:type="dxa"/>
          </w:tcPr>
          <w:p w14:paraId="32066D2D" w14:textId="3AB60924" w:rsidR="00D82E1D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Director </w:t>
            </w:r>
            <w:r w:rsidR="00161F30">
              <w:rPr>
                <w:lang w:val="es-DO"/>
              </w:rPr>
              <w:t xml:space="preserve">General </w:t>
            </w:r>
          </w:p>
        </w:tc>
        <w:tc>
          <w:tcPr>
            <w:tcW w:w="1276" w:type="dxa"/>
          </w:tcPr>
          <w:p w14:paraId="3B97196F" w14:textId="0A318A62" w:rsidR="00D82E1D" w:rsidRPr="009C241C" w:rsidRDefault="00375C72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2EB7991B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54797C38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539F6143" w14:textId="4FCBD5E5" w:rsidR="00D82E1D" w:rsidRPr="009C241C" w:rsidRDefault="00345476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532" w:type="dxa"/>
          </w:tcPr>
          <w:p w14:paraId="246316E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375C72" w:rsidRPr="009C241C" w14:paraId="68A40B9D" w14:textId="77777777" w:rsidTr="00161F30">
        <w:trPr>
          <w:trHeight w:val="486"/>
        </w:trPr>
        <w:tc>
          <w:tcPr>
            <w:tcW w:w="572" w:type="dxa"/>
          </w:tcPr>
          <w:p w14:paraId="50B9B835" w14:textId="27621F29" w:rsidR="00375C72" w:rsidRPr="009C241C" w:rsidRDefault="00375C72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975" w:type="dxa"/>
          </w:tcPr>
          <w:p w14:paraId="7FDC971A" w14:textId="6F26323C" w:rsidR="00375C72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tor General</w:t>
            </w:r>
          </w:p>
        </w:tc>
        <w:tc>
          <w:tcPr>
            <w:tcW w:w="1276" w:type="dxa"/>
          </w:tcPr>
          <w:p w14:paraId="4C9DB615" w14:textId="4A127207" w:rsidR="00375C72" w:rsidRDefault="002E53A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595F245C" w14:textId="6BDE57CD" w:rsidR="00375C72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3202CA5E" w14:textId="59D97F97" w:rsidR="00375C72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301A5609" w14:textId="0800B60D" w:rsidR="00375C72" w:rsidRDefault="00345476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532" w:type="dxa"/>
          </w:tcPr>
          <w:p w14:paraId="7D636198" w14:textId="5F79E824" w:rsidR="00375C72" w:rsidRDefault="00947CD2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2B126B02" w14:textId="77777777" w:rsidTr="00161F30">
        <w:tc>
          <w:tcPr>
            <w:tcW w:w="572" w:type="dxa"/>
          </w:tcPr>
          <w:p w14:paraId="3ACBE4F9" w14:textId="3CFC05A6" w:rsidR="00D82E1D" w:rsidRPr="009C241C" w:rsidRDefault="00375C72" w:rsidP="007C2DD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975" w:type="dxa"/>
          </w:tcPr>
          <w:p w14:paraId="3B1BE5B8" w14:textId="40F68BA8" w:rsidR="00161F30" w:rsidRPr="009C241C" w:rsidRDefault="00161F3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irección Financiera</w:t>
            </w:r>
          </w:p>
        </w:tc>
        <w:tc>
          <w:tcPr>
            <w:tcW w:w="1276" w:type="dxa"/>
          </w:tcPr>
          <w:p w14:paraId="3848A5B3" w14:textId="10E34644" w:rsidR="00D82E1D" w:rsidRPr="009C241C" w:rsidRDefault="00375C72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5609A668" w14:textId="13C00173" w:rsidR="00D82E1D" w:rsidRPr="009C241C" w:rsidRDefault="00345476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134" w:type="dxa"/>
          </w:tcPr>
          <w:p w14:paraId="4B41D094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36EB8DB7" w14:textId="366F05C2" w:rsidR="00D82E1D" w:rsidRPr="009C241C" w:rsidRDefault="003D497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532" w:type="dxa"/>
          </w:tcPr>
          <w:p w14:paraId="05A8780E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6720F881" w14:textId="77777777" w:rsidTr="00161F30">
        <w:tc>
          <w:tcPr>
            <w:tcW w:w="572" w:type="dxa"/>
          </w:tcPr>
          <w:p w14:paraId="7C9FEEDC" w14:textId="3AB8015C" w:rsidR="00D82E1D" w:rsidRPr="009C241C" w:rsidRDefault="00375C72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975" w:type="dxa"/>
          </w:tcPr>
          <w:p w14:paraId="1E9B6489" w14:textId="6FC10E79" w:rsidR="00D82E1D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</w:t>
            </w:r>
            <w:r w:rsidRPr="009C241C">
              <w:rPr>
                <w:lang w:val="es-DO"/>
              </w:rPr>
              <w:t xml:space="preserve"> </w:t>
            </w:r>
            <w:r w:rsidR="00161F30" w:rsidRPr="009C241C">
              <w:rPr>
                <w:lang w:val="es-DO"/>
              </w:rPr>
              <w:t>Técnico</w:t>
            </w:r>
          </w:p>
        </w:tc>
        <w:tc>
          <w:tcPr>
            <w:tcW w:w="1276" w:type="dxa"/>
          </w:tcPr>
          <w:p w14:paraId="4A6CA3E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44D991DD" w14:textId="6A554F9B" w:rsidR="00D82E1D" w:rsidRPr="009C241C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69BDB229" w14:textId="188780BB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2D68B7CC" w14:textId="21CD1760" w:rsidR="00D82E1D" w:rsidRPr="009C241C" w:rsidRDefault="003D497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532" w:type="dxa"/>
          </w:tcPr>
          <w:p w14:paraId="255FCBF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3BDFBD59" w14:textId="77777777" w:rsidTr="00161F30">
        <w:tc>
          <w:tcPr>
            <w:tcW w:w="572" w:type="dxa"/>
          </w:tcPr>
          <w:p w14:paraId="6E44834A" w14:textId="7CC3AD33" w:rsidR="00D82E1D" w:rsidRPr="009C241C" w:rsidRDefault="00375C72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1975" w:type="dxa"/>
          </w:tcPr>
          <w:p w14:paraId="556DB341" w14:textId="0BD607E7" w:rsidR="00D82E1D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</w:t>
            </w:r>
            <w:r w:rsidRPr="009C241C">
              <w:rPr>
                <w:lang w:val="es-DO"/>
              </w:rPr>
              <w:t xml:space="preserve"> </w:t>
            </w:r>
            <w:r w:rsidR="00D82E1D" w:rsidRPr="009C241C">
              <w:rPr>
                <w:lang w:val="es-DO"/>
              </w:rPr>
              <w:t>Recursos Humanos</w:t>
            </w:r>
          </w:p>
        </w:tc>
        <w:tc>
          <w:tcPr>
            <w:tcW w:w="1276" w:type="dxa"/>
          </w:tcPr>
          <w:p w14:paraId="6C82AABD" w14:textId="55B7BCD7" w:rsidR="00D82E1D" w:rsidRPr="009C241C" w:rsidRDefault="002E53A9" w:rsidP="007C2DD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275" w:type="dxa"/>
          </w:tcPr>
          <w:p w14:paraId="6BDD049A" w14:textId="41338C43" w:rsidR="00D82E1D" w:rsidRPr="009C241C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1906702C" w14:textId="0C00372A" w:rsidR="00D82E1D" w:rsidRPr="009C241C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270A14F0" w14:textId="5E6D0B48" w:rsidR="00D82E1D" w:rsidRPr="009C241C" w:rsidRDefault="00345476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532" w:type="dxa"/>
          </w:tcPr>
          <w:p w14:paraId="48D20391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375C72" w:rsidRPr="009C241C" w14:paraId="2DB12F81" w14:textId="77777777" w:rsidTr="00161F30">
        <w:tc>
          <w:tcPr>
            <w:tcW w:w="572" w:type="dxa"/>
          </w:tcPr>
          <w:p w14:paraId="69035061" w14:textId="020E78AB" w:rsidR="00375C72" w:rsidRPr="009C241C" w:rsidRDefault="00375C72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1975" w:type="dxa"/>
          </w:tcPr>
          <w:p w14:paraId="3F2F79BF" w14:textId="75906ED1" w:rsidR="00375C72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 Planificación y Desarrollo</w:t>
            </w:r>
          </w:p>
        </w:tc>
        <w:tc>
          <w:tcPr>
            <w:tcW w:w="1276" w:type="dxa"/>
          </w:tcPr>
          <w:p w14:paraId="1B5E77E5" w14:textId="1FC81A39" w:rsidR="00375C72" w:rsidRDefault="002E53A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122A4810" w14:textId="7AFB31F9" w:rsidR="00375C72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7B1B464E" w14:textId="11B915F2" w:rsidR="00375C72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60651CE3" w14:textId="4F724C21" w:rsidR="00375C72" w:rsidRDefault="003D497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532" w:type="dxa"/>
          </w:tcPr>
          <w:p w14:paraId="221228BA" w14:textId="7AD500D3" w:rsidR="00375C72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375C72" w:rsidRPr="009C241C" w14:paraId="1779665A" w14:textId="77777777" w:rsidTr="00161F30">
        <w:tc>
          <w:tcPr>
            <w:tcW w:w="572" w:type="dxa"/>
          </w:tcPr>
          <w:p w14:paraId="66C694CC" w14:textId="79877E96" w:rsidR="00375C72" w:rsidRDefault="00375C72" w:rsidP="007C2DD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1975" w:type="dxa"/>
          </w:tcPr>
          <w:p w14:paraId="6B4752F0" w14:textId="5AC3AE35" w:rsidR="00375C72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 Ejecutivo</w:t>
            </w:r>
          </w:p>
        </w:tc>
        <w:tc>
          <w:tcPr>
            <w:tcW w:w="1276" w:type="dxa"/>
          </w:tcPr>
          <w:p w14:paraId="2A45B28E" w14:textId="5BD6F7A4" w:rsidR="00375C72" w:rsidRDefault="002E53A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4EDFC4AE" w14:textId="588D9304" w:rsidR="00375C72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798931E8" w14:textId="0A06D40E" w:rsidR="00375C72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1F4C844C" w14:textId="390F65F3" w:rsidR="00375C72" w:rsidRDefault="003D4970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532" w:type="dxa"/>
          </w:tcPr>
          <w:p w14:paraId="557C2A8E" w14:textId="4CBA57BB" w:rsidR="00375C72" w:rsidRDefault="00345476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7B6EB8" w14:paraId="11B18646" w14:textId="77777777" w:rsidTr="00161F30">
        <w:tc>
          <w:tcPr>
            <w:tcW w:w="572" w:type="dxa"/>
          </w:tcPr>
          <w:p w14:paraId="116FD9D9" w14:textId="2D5B4CA6" w:rsidR="00D82E1D" w:rsidRPr="009C241C" w:rsidRDefault="00375C72" w:rsidP="007C2DD6">
            <w:pPr>
              <w:pStyle w:val="Textoindependiente"/>
              <w:spacing w:before="0"/>
            </w:pPr>
            <w:r>
              <w:t>9</w:t>
            </w:r>
          </w:p>
        </w:tc>
        <w:tc>
          <w:tcPr>
            <w:tcW w:w="1975" w:type="dxa"/>
          </w:tcPr>
          <w:p w14:paraId="0B051D7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276" w:type="dxa"/>
          </w:tcPr>
          <w:p w14:paraId="5E49456F" w14:textId="623BDD8D" w:rsidR="00D82E1D" w:rsidRPr="009C241C" w:rsidRDefault="002E53A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75" w:type="dxa"/>
          </w:tcPr>
          <w:p w14:paraId="3BF9AB49" w14:textId="447E65E7" w:rsidR="00D82E1D" w:rsidRPr="009C241C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134" w:type="dxa"/>
          </w:tcPr>
          <w:p w14:paraId="742CE1F0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78E4ACE5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532" w:type="dxa"/>
          </w:tcPr>
          <w:p w14:paraId="77C9BF01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7B6EB8" w14:paraId="468C3853" w14:textId="77777777" w:rsidTr="00161F30">
        <w:tc>
          <w:tcPr>
            <w:tcW w:w="572" w:type="dxa"/>
          </w:tcPr>
          <w:p w14:paraId="6278D71C" w14:textId="458D24E3" w:rsidR="00D82E1D" w:rsidRPr="009C241C" w:rsidRDefault="00375C72" w:rsidP="007C2DD6">
            <w:pPr>
              <w:pStyle w:val="Textoindependiente"/>
              <w:spacing w:before="0"/>
            </w:pPr>
            <w:r>
              <w:t>10</w:t>
            </w:r>
          </w:p>
        </w:tc>
        <w:tc>
          <w:tcPr>
            <w:tcW w:w="1975" w:type="dxa"/>
          </w:tcPr>
          <w:p w14:paraId="50E14967" w14:textId="3B1CD94F" w:rsidR="00D82E1D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</w:t>
            </w:r>
            <w:r>
              <w:rPr>
                <w:lang w:val="es-DO"/>
              </w:rPr>
              <w:t xml:space="preserve"> de Ingeniería </w:t>
            </w:r>
          </w:p>
        </w:tc>
        <w:tc>
          <w:tcPr>
            <w:tcW w:w="1276" w:type="dxa"/>
          </w:tcPr>
          <w:p w14:paraId="6DC9D466" w14:textId="3044D61E" w:rsidR="00D82E1D" w:rsidRPr="009C241C" w:rsidRDefault="002E53A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75" w:type="dxa"/>
          </w:tcPr>
          <w:p w14:paraId="72E6410A" w14:textId="5E15D6A9" w:rsidR="00D82E1D" w:rsidRPr="009C241C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134" w:type="dxa"/>
          </w:tcPr>
          <w:p w14:paraId="065A23BB" w14:textId="4D9F4D9F" w:rsidR="00D82E1D" w:rsidRPr="009C241C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4B198397" w14:textId="4FCDA78E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532" w:type="dxa"/>
          </w:tcPr>
          <w:p w14:paraId="2CDA1CB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375C72" w:rsidRPr="007B6EB8" w14:paraId="376EE777" w14:textId="77777777" w:rsidTr="00161F30">
        <w:tc>
          <w:tcPr>
            <w:tcW w:w="572" w:type="dxa"/>
          </w:tcPr>
          <w:p w14:paraId="021AF278" w14:textId="19A9A0D5" w:rsidR="00375C72" w:rsidRPr="009C241C" w:rsidRDefault="00375C72" w:rsidP="007C2DD6">
            <w:pPr>
              <w:pStyle w:val="Textoindependiente"/>
              <w:spacing w:before="0"/>
            </w:pPr>
            <w:r>
              <w:t>11</w:t>
            </w:r>
          </w:p>
        </w:tc>
        <w:tc>
          <w:tcPr>
            <w:tcW w:w="1975" w:type="dxa"/>
          </w:tcPr>
          <w:p w14:paraId="5ED49C11" w14:textId="34B28B16" w:rsidR="00375C72" w:rsidRPr="009C241C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276" w:type="dxa"/>
          </w:tcPr>
          <w:p w14:paraId="1D74140B" w14:textId="273FA566" w:rsidR="00375C72" w:rsidRDefault="00375C7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5" w:type="dxa"/>
          </w:tcPr>
          <w:p w14:paraId="0931A8A4" w14:textId="73719B35" w:rsidR="00375C72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134" w:type="dxa"/>
          </w:tcPr>
          <w:p w14:paraId="511F495C" w14:textId="685C4746" w:rsidR="00375C72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384E2796" w14:textId="1C0A7BB0" w:rsidR="00375C72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532" w:type="dxa"/>
          </w:tcPr>
          <w:p w14:paraId="2951852D" w14:textId="7531ED87" w:rsidR="00375C72" w:rsidRDefault="0034547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14:paraId="5079F258" w14:textId="77777777" w:rsidTr="00161F30">
        <w:tc>
          <w:tcPr>
            <w:tcW w:w="572" w:type="dxa"/>
          </w:tcPr>
          <w:p w14:paraId="0C59A990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1975" w:type="dxa"/>
          </w:tcPr>
          <w:p w14:paraId="66CAB1E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276" w:type="dxa"/>
          </w:tcPr>
          <w:p w14:paraId="09170A44" w14:textId="3FE4E6D3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4</w:t>
            </w:r>
          </w:p>
        </w:tc>
        <w:tc>
          <w:tcPr>
            <w:tcW w:w="1275" w:type="dxa"/>
          </w:tcPr>
          <w:p w14:paraId="53F17A0A" w14:textId="562DD1F4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134" w:type="dxa"/>
          </w:tcPr>
          <w:p w14:paraId="71E3B955" w14:textId="3DE6DD6D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5</w:t>
            </w:r>
          </w:p>
        </w:tc>
        <w:tc>
          <w:tcPr>
            <w:tcW w:w="1276" w:type="dxa"/>
          </w:tcPr>
          <w:p w14:paraId="4849DAB4" w14:textId="4A7DB5F0" w:rsidR="00D82E1D" w:rsidRPr="009C241C" w:rsidRDefault="003D497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7</w:t>
            </w:r>
          </w:p>
        </w:tc>
        <w:tc>
          <w:tcPr>
            <w:tcW w:w="1532" w:type="dxa"/>
          </w:tcPr>
          <w:p w14:paraId="545809B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14:paraId="5080E283" w14:textId="77777777" w:rsidTr="00161F30">
        <w:tc>
          <w:tcPr>
            <w:tcW w:w="572" w:type="dxa"/>
          </w:tcPr>
          <w:p w14:paraId="715308A3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1975" w:type="dxa"/>
          </w:tcPr>
          <w:p w14:paraId="197F39E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276" w:type="dxa"/>
          </w:tcPr>
          <w:p w14:paraId="40DDCB0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75" w:type="dxa"/>
          </w:tcPr>
          <w:p w14:paraId="17C1CF04" w14:textId="6A401A25" w:rsidR="00D82E1D" w:rsidRPr="009C241C" w:rsidRDefault="009F7ED4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4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134" w:type="dxa"/>
          </w:tcPr>
          <w:p w14:paraId="012F8447" w14:textId="1C19C7F4" w:rsidR="00D82E1D" w:rsidRPr="009C241C" w:rsidRDefault="009F7ED4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6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76" w:type="dxa"/>
          </w:tcPr>
          <w:p w14:paraId="16F257A2" w14:textId="2D1A09E7" w:rsidR="00D82E1D" w:rsidRPr="009C241C" w:rsidRDefault="00E32496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5</w:t>
            </w:r>
            <w:r w:rsidR="00D82E1D">
              <w:rPr>
                <w:lang w:val="es-DO"/>
              </w:rPr>
              <w:t>0%</w:t>
            </w:r>
          </w:p>
        </w:tc>
        <w:tc>
          <w:tcPr>
            <w:tcW w:w="1532" w:type="dxa"/>
          </w:tcPr>
          <w:p w14:paraId="6A18B26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7B7E8983" w14:textId="77777777" w:rsidR="00D82E1D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1975"/>
        <w:gridCol w:w="1276"/>
        <w:gridCol w:w="1275"/>
        <w:gridCol w:w="1134"/>
        <w:gridCol w:w="1276"/>
        <w:gridCol w:w="1532"/>
      </w:tblGrid>
      <w:tr w:rsidR="00E32496" w:rsidRPr="009C241C" w14:paraId="017765BE" w14:textId="77777777" w:rsidTr="00E32496">
        <w:trPr>
          <w:trHeight w:val="452"/>
        </w:trPr>
        <w:tc>
          <w:tcPr>
            <w:tcW w:w="572" w:type="dxa"/>
            <w:vMerge w:val="restart"/>
          </w:tcPr>
          <w:p w14:paraId="6914920B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1975" w:type="dxa"/>
            <w:vMerge w:val="restart"/>
          </w:tcPr>
          <w:p w14:paraId="553398F8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276" w:type="dxa"/>
            <w:vMerge w:val="restart"/>
          </w:tcPr>
          <w:p w14:paraId="37804E4B" w14:textId="218011AC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actividades</w:t>
            </w:r>
          </w:p>
        </w:tc>
        <w:tc>
          <w:tcPr>
            <w:tcW w:w="5217" w:type="dxa"/>
            <w:gridSpan w:val="4"/>
          </w:tcPr>
          <w:p w14:paraId="504851D0" w14:textId="77777777" w:rsidR="00E32496" w:rsidRPr="009C241C" w:rsidRDefault="00E32496" w:rsidP="00E3249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E32496" w:rsidRPr="009C241C" w14:paraId="114CC7EE" w14:textId="77777777" w:rsidTr="00E32496">
        <w:trPr>
          <w:trHeight w:val="464"/>
        </w:trPr>
        <w:tc>
          <w:tcPr>
            <w:tcW w:w="572" w:type="dxa"/>
            <w:vMerge/>
          </w:tcPr>
          <w:p w14:paraId="5C86E0F2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1975" w:type="dxa"/>
            <w:vMerge/>
          </w:tcPr>
          <w:p w14:paraId="3D708339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6" w:type="dxa"/>
            <w:vMerge/>
          </w:tcPr>
          <w:p w14:paraId="206708D0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5" w:type="dxa"/>
          </w:tcPr>
          <w:p w14:paraId="2BC9C4A4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134" w:type="dxa"/>
          </w:tcPr>
          <w:p w14:paraId="7689A071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76" w:type="dxa"/>
          </w:tcPr>
          <w:p w14:paraId="18DCF93A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532" w:type="dxa"/>
          </w:tcPr>
          <w:p w14:paraId="7051E861" w14:textId="77777777" w:rsidR="00E32496" w:rsidRPr="009C241C" w:rsidRDefault="00E32496" w:rsidP="00E3249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E32496" w:rsidRPr="009C241C" w14:paraId="094A93E9" w14:textId="77777777" w:rsidTr="00E32496">
        <w:trPr>
          <w:trHeight w:val="486"/>
        </w:trPr>
        <w:tc>
          <w:tcPr>
            <w:tcW w:w="572" w:type="dxa"/>
          </w:tcPr>
          <w:p w14:paraId="499E9E26" w14:textId="77777777" w:rsidR="00E32496" w:rsidRPr="009C241C" w:rsidRDefault="00E32496" w:rsidP="00E3249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1975" w:type="dxa"/>
          </w:tcPr>
          <w:p w14:paraId="6525E37B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Director General </w:t>
            </w:r>
          </w:p>
        </w:tc>
        <w:tc>
          <w:tcPr>
            <w:tcW w:w="1276" w:type="dxa"/>
          </w:tcPr>
          <w:p w14:paraId="7994D10D" w14:textId="5EDAFDD5" w:rsidR="00E32496" w:rsidRPr="009C241C" w:rsidRDefault="0096320F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275" w:type="dxa"/>
          </w:tcPr>
          <w:p w14:paraId="5D24EB16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6C5BA57F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12E8F8AB" w14:textId="3D48FCBA" w:rsidR="00E32496" w:rsidRPr="009C241C" w:rsidRDefault="00DA0297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532" w:type="dxa"/>
          </w:tcPr>
          <w:p w14:paraId="0E987198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66709C6A" w14:textId="77777777" w:rsidTr="00E32496">
        <w:trPr>
          <w:trHeight w:val="486"/>
        </w:trPr>
        <w:tc>
          <w:tcPr>
            <w:tcW w:w="572" w:type="dxa"/>
          </w:tcPr>
          <w:p w14:paraId="0D191442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975" w:type="dxa"/>
          </w:tcPr>
          <w:p w14:paraId="162AEDD0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tor General</w:t>
            </w:r>
          </w:p>
        </w:tc>
        <w:tc>
          <w:tcPr>
            <w:tcW w:w="1276" w:type="dxa"/>
          </w:tcPr>
          <w:p w14:paraId="07F20322" w14:textId="0BCE8F4F" w:rsidR="00E32496" w:rsidRDefault="0096320F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275" w:type="dxa"/>
          </w:tcPr>
          <w:p w14:paraId="6A6ED62A" w14:textId="77777777" w:rsidR="00E32496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391AE68B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580B41CE" w14:textId="097B1607" w:rsidR="00E32496" w:rsidRDefault="00DA0297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532" w:type="dxa"/>
          </w:tcPr>
          <w:p w14:paraId="42E85779" w14:textId="4E69EB06" w:rsidR="00E32496" w:rsidRDefault="0096320F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1E390D90" w14:textId="77777777" w:rsidTr="00E32496">
        <w:tc>
          <w:tcPr>
            <w:tcW w:w="572" w:type="dxa"/>
          </w:tcPr>
          <w:p w14:paraId="092D7816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975" w:type="dxa"/>
          </w:tcPr>
          <w:p w14:paraId="306494D9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irección Financiera</w:t>
            </w:r>
          </w:p>
        </w:tc>
        <w:tc>
          <w:tcPr>
            <w:tcW w:w="1276" w:type="dxa"/>
          </w:tcPr>
          <w:p w14:paraId="1DAF0CCB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5" w:type="dxa"/>
          </w:tcPr>
          <w:p w14:paraId="5F8A97EB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134" w:type="dxa"/>
          </w:tcPr>
          <w:p w14:paraId="62F2F9D8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1E67CDC1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532" w:type="dxa"/>
          </w:tcPr>
          <w:p w14:paraId="0F4D2960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7305894D" w14:textId="77777777" w:rsidTr="00E32496">
        <w:tc>
          <w:tcPr>
            <w:tcW w:w="572" w:type="dxa"/>
          </w:tcPr>
          <w:p w14:paraId="0DC9FDF2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975" w:type="dxa"/>
          </w:tcPr>
          <w:p w14:paraId="191FDBF9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</w:t>
            </w:r>
            <w:r w:rsidRPr="009C241C">
              <w:rPr>
                <w:lang w:val="es-DO"/>
              </w:rPr>
              <w:t xml:space="preserve"> Técnico</w:t>
            </w:r>
          </w:p>
        </w:tc>
        <w:tc>
          <w:tcPr>
            <w:tcW w:w="1276" w:type="dxa"/>
          </w:tcPr>
          <w:p w14:paraId="764695A1" w14:textId="107D412B" w:rsidR="00E32496" w:rsidRPr="009C241C" w:rsidRDefault="0096320F" w:rsidP="00E3249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5" w:type="dxa"/>
          </w:tcPr>
          <w:p w14:paraId="0CE727D8" w14:textId="56AF34CA" w:rsidR="00E32496" w:rsidRPr="009C241C" w:rsidRDefault="00DA0297" w:rsidP="00E3249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134" w:type="dxa"/>
          </w:tcPr>
          <w:p w14:paraId="1AF041BE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0E16D950" w14:textId="16DFE147" w:rsidR="00E32496" w:rsidRPr="009C241C" w:rsidRDefault="00DA0297" w:rsidP="00E3249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532" w:type="dxa"/>
          </w:tcPr>
          <w:p w14:paraId="1D9B89E3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33A78CCA" w14:textId="77777777" w:rsidTr="00E32496">
        <w:tc>
          <w:tcPr>
            <w:tcW w:w="572" w:type="dxa"/>
          </w:tcPr>
          <w:p w14:paraId="367145E3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1975" w:type="dxa"/>
          </w:tcPr>
          <w:p w14:paraId="3292D322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</w:t>
            </w:r>
            <w:r w:rsidRPr="009C241C">
              <w:rPr>
                <w:lang w:val="es-DO"/>
              </w:rPr>
              <w:t xml:space="preserve"> Recursos Humanos</w:t>
            </w:r>
          </w:p>
        </w:tc>
        <w:tc>
          <w:tcPr>
            <w:tcW w:w="1276" w:type="dxa"/>
          </w:tcPr>
          <w:p w14:paraId="45BA85A2" w14:textId="0E09EFB6" w:rsidR="00E32496" w:rsidRPr="009C241C" w:rsidRDefault="0096320F" w:rsidP="00E32496">
            <w:pPr>
              <w:pStyle w:val="Textoindependiente"/>
              <w:spacing w:before="0"/>
            </w:pPr>
            <w:r>
              <w:t>9</w:t>
            </w:r>
          </w:p>
        </w:tc>
        <w:tc>
          <w:tcPr>
            <w:tcW w:w="1275" w:type="dxa"/>
          </w:tcPr>
          <w:p w14:paraId="1FA5803B" w14:textId="0715B01B" w:rsidR="00E32496" w:rsidRPr="009C241C" w:rsidRDefault="00DA0297" w:rsidP="00E3249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134" w:type="dxa"/>
          </w:tcPr>
          <w:p w14:paraId="2B350BE3" w14:textId="4E3C63AD" w:rsidR="00E32496" w:rsidRPr="009C241C" w:rsidRDefault="00DA0297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6</w:t>
            </w:r>
          </w:p>
        </w:tc>
        <w:tc>
          <w:tcPr>
            <w:tcW w:w="1276" w:type="dxa"/>
          </w:tcPr>
          <w:p w14:paraId="2D15BCA3" w14:textId="193E9952" w:rsidR="00E32496" w:rsidRPr="009C241C" w:rsidRDefault="00DA0297" w:rsidP="00E3249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532" w:type="dxa"/>
          </w:tcPr>
          <w:p w14:paraId="35F28365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00888328" w14:textId="77777777" w:rsidTr="00E32496">
        <w:tc>
          <w:tcPr>
            <w:tcW w:w="572" w:type="dxa"/>
          </w:tcPr>
          <w:p w14:paraId="3DD0E5B8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1975" w:type="dxa"/>
          </w:tcPr>
          <w:p w14:paraId="12099080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 Planificación y Desarrollo</w:t>
            </w:r>
          </w:p>
        </w:tc>
        <w:tc>
          <w:tcPr>
            <w:tcW w:w="1276" w:type="dxa"/>
          </w:tcPr>
          <w:p w14:paraId="13F92B03" w14:textId="61902E01" w:rsidR="00E32496" w:rsidRDefault="0096320F" w:rsidP="00E32496">
            <w:pPr>
              <w:pStyle w:val="Textoindependiente"/>
              <w:spacing w:before="0"/>
            </w:pPr>
            <w:r>
              <w:t>17</w:t>
            </w:r>
          </w:p>
        </w:tc>
        <w:tc>
          <w:tcPr>
            <w:tcW w:w="1275" w:type="dxa"/>
          </w:tcPr>
          <w:p w14:paraId="58F3C185" w14:textId="148DCE14" w:rsidR="00E32496" w:rsidRDefault="00DA0297" w:rsidP="00E3249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134" w:type="dxa"/>
          </w:tcPr>
          <w:p w14:paraId="1A53E455" w14:textId="4AE9705E" w:rsidR="00E32496" w:rsidRDefault="00DA0297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76" w:type="dxa"/>
          </w:tcPr>
          <w:p w14:paraId="1F6B62A1" w14:textId="2CBEFAF6" w:rsidR="00E32496" w:rsidRDefault="00DA0297" w:rsidP="00E32496">
            <w:pPr>
              <w:pStyle w:val="Textoindependiente"/>
              <w:spacing w:before="0"/>
            </w:pPr>
            <w:r>
              <w:t>11</w:t>
            </w:r>
          </w:p>
        </w:tc>
        <w:tc>
          <w:tcPr>
            <w:tcW w:w="1532" w:type="dxa"/>
          </w:tcPr>
          <w:p w14:paraId="75B3747B" w14:textId="77777777" w:rsidR="00E32496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9C241C" w14:paraId="079C1EE2" w14:textId="77777777" w:rsidTr="00E32496">
        <w:tc>
          <w:tcPr>
            <w:tcW w:w="572" w:type="dxa"/>
          </w:tcPr>
          <w:p w14:paraId="101C3B60" w14:textId="77777777" w:rsidR="00E32496" w:rsidRDefault="00E32496" w:rsidP="00E3249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1975" w:type="dxa"/>
          </w:tcPr>
          <w:p w14:paraId="261E7AF0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Subdirección Ejecutivo</w:t>
            </w:r>
          </w:p>
        </w:tc>
        <w:tc>
          <w:tcPr>
            <w:tcW w:w="1276" w:type="dxa"/>
          </w:tcPr>
          <w:p w14:paraId="7A5F1CD7" w14:textId="448C2811" w:rsidR="00E32496" w:rsidRDefault="0096320F" w:rsidP="00E32496">
            <w:pPr>
              <w:pStyle w:val="Textoindependiente"/>
              <w:spacing w:before="0"/>
            </w:pPr>
            <w:r>
              <w:t>5</w:t>
            </w:r>
          </w:p>
        </w:tc>
        <w:tc>
          <w:tcPr>
            <w:tcW w:w="1275" w:type="dxa"/>
          </w:tcPr>
          <w:p w14:paraId="2DE26FE3" w14:textId="77777777" w:rsidR="00E32496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34" w:type="dxa"/>
          </w:tcPr>
          <w:p w14:paraId="62EB186D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7014F9F1" w14:textId="03BB88F7" w:rsidR="00E32496" w:rsidRDefault="00DA0297" w:rsidP="00E32496">
            <w:pPr>
              <w:pStyle w:val="Textoindependiente"/>
              <w:spacing w:before="0"/>
            </w:pPr>
            <w:r>
              <w:t>5</w:t>
            </w:r>
          </w:p>
        </w:tc>
        <w:tc>
          <w:tcPr>
            <w:tcW w:w="1532" w:type="dxa"/>
          </w:tcPr>
          <w:p w14:paraId="6FC5856A" w14:textId="77777777" w:rsidR="00E32496" w:rsidRDefault="00E32496" w:rsidP="00E32496">
            <w:pPr>
              <w:pStyle w:val="Textoindependiente"/>
              <w:spacing w:before="0"/>
            </w:pPr>
            <w:r>
              <w:t>0</w:t>
            </w:r>
          </w:p>
        </w:tc>
      </w:tr>
      <w:tr w:rsidR="00E32496" w:rsidRPr="007B6EB8" w14:paraId="5D5CFB03" w14:textId="77777777" w:rsidTr="00E32496">
        <w:tc>
          <w:tcPr>
            <w:tcW w:w="572" w:type="dxa"/>
          </w:tcPr>
          <w:p w14:paraId="0B5982D2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9</w:t>
            </w:r>
          </w:p>
        </w:tc>
        <w:tc>
          <w:tcPr>
            <w:tcW w:w="1975" w:type="dxa"/>
          </w:tcPr>
          <w:p w14:paraId="03FC670B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276" w:type="dxa"/>
          </w:tcPr>
          <w:p w14:paraId="0509BFAE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75" w:type="dxa"/>
          </w:tcPr>
          <w:p w14:paraId="620B2FE7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134" w:type="dxa"/>
          </w:tcPr>
          <w:p w14:paraId="6239ABE0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59838CFC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532" w:type="dxa"/>
          </w:tcPr>
          <w:p w14:paraId="26C48CDE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E32496" w:rsidRPr="007B6EB8" w14:paraId="7BDD0DB2" w14:textId="77777777" w:rsidTr="00E32496">
        <w:tc>
          <w:tcPr>
            <w:tcW w:w="572" w:type="dxa"/>
          </w:tcPr>
          <w:p w14:paraId="53167E2D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10</w:t>
            </w:r>
          </w:p>
        </w:tc>
        <w:tc>
          <w:tcPr>
            <w:tcW w:w="1975" w:type="dxa"/>
          </w:tcPr>
          <w:p w14:paraId="20F36741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</w:t>
            </w:r>
            <w:r>
              <w:rPr>
                <w:lang w:val="es-DO"/>
              </w:rPr>
              <w:t xml:space="preserve"> de Ingeniería </w:t>
            </w:r>
          </w:p>
        </w:tc>
        <w:tc>
          <w:tcPr>
            <w:tcW w:w="1276" w:type="dxa"/>
          </w:tcPr>
          <w:p w14:paraId="34CCF976" w14:textId="676117C4" w:rsidR="00E32496" w:rsidRPr="009C241C" w:rsidRDefault="0096320F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75" w:type="dxa"/>
          </w:tcPr>
          <w:p w14:paraId="368AFD55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134" w:type="dxa"/>
          </w:tcPr>
          <w:p w14:paraId="0D257B13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6" w:type="dxa"/>
          </w:tcPr>
          <w:p w14:paraId="71EF4F88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532" w:type="dxa"/>
          </w:tcPr>
          <w:p w14:paraId="04CB0720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E32496" w:rsidRPr="007B6EB8" w14:paraId="127733FE" w14:textId="77777777" w:rsidTr="00E32496">
        <w:tc>
          <w:tcPr>
            <w:tcW w:w="572" w:type="dxa"/>
          </w:tcPr>
          <w:p w14:paraId="6A6352E8" w14:textId="77777777" w:rsidR="00E32496" w:rsidRPr="009C241C" w:rsidRDefault="00E32496" w:rsidP="00E32496">
            <w:pPr>
              <w:pStyle w:val="Textoindependiente"/>
              <w:spacing w:before="0"/>
            </w:pPr>
            <w:r>
              <w:t>11</w:t>
            </w:r>
          </w:p>
        </w:tc>
        <w:tc>
          <w:tcPr>
            <w:tcW w:w="1975" w:type="dxa"/>
          </w:tcPr>
          <w:p w14:paraId="7F708830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276" w:type="dxa"/>
          </w:tcPr>
          <w:p w14:paraId="1B258796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5" w:type="dxa"/>
          </w:tcPr>
          <w:p w14:paraId="09CF3992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134" w:type="dxa"/>
          </w:tcPr>
          <w:p w14:paraId="6DE052BA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6" w:type="dxa"/>
          </w:tcPr>
          <w:p w14:paraId="51D2AEB8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532" w:type="dxa"/>
          </w:tcPr>
          <w:p w14:paraId="1A859A25" w14:textId="77777777" w:rsidR="00E32496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E32496" w:rsidRPr="009C241C" w14:paraId="6CBCE435" w14:textId="77777777" w:rsidTr="00E32496">
        <w:tc>
          <w:tcPr>
            <w:tcW w:w="572" w:type="dxa"/>
          </w:tcPr>
          <w:p w14:paraId="021253BF" w14:textId="77777777" w:rsidR="00E32496" w:rsidRPr="009C241C" w:rsidRDefault="00E32496" w:rsidP="00E32496">
            <w:pPr>
              <w:pStyle w:val="Textoindependiente"/>
              <w:spacing w:before="0"/>
            </w:pPr>
          </w:p>
        </w:tc>
        <w:tc>
          <w:tcPr>
            <w:tcW w:w="1975" w:type="dxa"/>
          </w:tcPr>
          <w:p w14:paraId="142369E8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276" w:type="dxa"/>
          </w:tcPr>
          <w:p w14:paraId="2DA2A082" w14:textId="5D17B8B8" w:rsidR="00E32496" w:rsidRPr="009C241C" w:rsidRDefault="0096320F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5</w:t>
            </w:r>
          </w:p>
        </w:tc>
        <w:tc>
          <w:tcPr>
            <w:tcW w:w="1275" w:type="dxa"/>
          </w:tcPr>
          <w:p w14:paraId="52F460AF" w14:textId="1D9E81BB" w:rsidR="00E32496" w:rsidRPr="009C241C" w:rsidRDefault="001F3087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8</w:t>
            </w:r>
          </w:p>
        </w:tc>
        <w:tc>
          <w:tcPr>
            <w:tcW w:w="1134" w:type="dxa"/>
          </w:tcPr>
          <w:p w14:paraId="042E0207" w14:textId="7A8CF93D" w:rsidR="00E32496" w:rsidRPr="009C241C" w:rsidRDefault="001F3087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2</w:t>
            </w:r>
          </w:p>
        </w:tc>
        <w:tc>
          <w:tcPr>
            <w:tcW w:w="1276" w:type="dxa"/>
          </w:tcPr>
          <w:p w14:paraId="741081F5" w14:textId="4CA6B1B1" w:rsidR="00E32496" w:rsidRPr="009C241C" w:rsidRDefault="001F3087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5</w:t>
            </w:r>
          </w:p>
        </w:tc>
        <w:tc>
          <w:tcPr>
            <w:tcW w:w="1532" w:type="dxa"/>
          </w:tcPr>
          <w:p w14:paraId="385695C8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E32496" w:rsidRPr="009C241C" w14:paraId="5FDE1F95" w14:textId="77777777" w:rsidTr="00E32496">
        <w:tc>
          <w:tcPr>
            <w:tcW w:w="572" w:type="dxa"/>
          </w:tcPr>
          <w:p w14:paraId="258BBB31" w14:textId="77777777" w:rsidR="00E32496" w:rsidRPr="009C241C" w:rsidRDefault="00E32496" w:rsidP="00E32496">
            <w:pPr>
              <w:pStyle w:val="Textoindependiente"/>
              <w:spacing w:before="0"/>
            </w:pPr>
          </w:p>
        </w:tc>
        <w:tc>
          <w:tcPr>
            <w:tcW w:w="1975" w:type="dxa"/>
          </w:tcPr>
          <w:p w14:paraId="7C991D0A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276" w:type="dxa"/>
          </w:tcPr>
          <w:p w14:paraId="18FC0B76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75" w:type="dxa"/>
          </w:tcPr>
          <w:p w14:paraId="1850670A" w14:textId="32809933" w:rsidR="00E32496" w:rsidRPr="009C241C" w:rsidRDefault="00A07972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8</w:t>
            </w:r>
            <w:r w:rsidR="00E32496">
              <w:rPr>
                <w:lang w:val="es-DO"/>
              </w:rPr>
              <w:t>%</w:t>
            </w:r>
          </w:p>
        </w:tc>
        <w:tc>
          <w:tcPr>
            <w:tcW w:w="1134" w:type="dxa"/>
          </w:tcPr>
          <w:p w14:paraId="5F8DB4CF" w14:textId="38900CF4" w:rsidR="00E32496" w:rsidRPr="009C241C" w:rsidRDefault="00A07972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E32496">
              <w:rPr>
                <w:lang w:val="es-DO"/>
              </w:rPr>
              <w:t>%</w:t>
            </w:r>
          </w:p>
        </w:tc>
        <w:tc>
          <w:tcPr>
            <w:tcW w:w="1276" w:type="dxa"/>
          </w:tcPr>
          <w:p w14:paraId="5A5E62A8" w14:textId="07DE0D32" w:rsidR="00E32496" w:rsidRPr="009C241C" w:rsidRDefault="00A07972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55</w:t>
            </w:r>
            <w:r w:rsidR="00E32496">
              <w:rPr>
                <w:lang w:val="es-DO"/>
              </w:rPr>
              <w:t>%</w:t>
            </w:r>
          </w:p>
        </w:tc>
        <w:tc>
          <w:tcPr>
            <w:tcW w:w="1532" w:type="dxa"/>
          </w:tcPr>
          <w:p w14:paraId="71FBB1BA" w14:textId="77777777" w:rsidR="00E32496" w:rsidRPr="009C241C" w:rsidRDefault="00E32496" w:rsidP="00E3249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406E6332" w14:textId="77777777" w:rsidR="00D82E1D" w:rsidRDefault="00D82E1D" w:rsidP="00D82E1D">
      <w:pPr>
        <w:rPr>
          <w:lang w:val="es-ES"/>
        </w:rPr>
      </w:pPr>
    </w:p>
    <w:p w14:paraId="65E051B3" w14:textId="77777777" w:rsidR="00D82E1D" w:rsidRDefault="00D82E1D" w:rsidP="00D82E1D">
      <w:pPr>
        <w:rPr>
          <w:lang w:val="es-ES"/>
        </w:rPr>
      </w:pPr>
    </w:p>
    <w:p w14:paraId="69AB2661" w14:textId="77777777" w:rsidR="00D42938" w:rsidRDefault="00D42938" w:rsidP="00D82E1D">
      <w:pPr>
        <w:rPr>
          <w:lang w:val="es-ES"/>
        </w:rPr>
      </w:pPr>
    </w:p>
    <w:p w14:paraId="65EC35B9" w14:textId="77777777" w:rsidR="00D82E1D" w:rsidRPr="009C241C" w:rsidRDefault="00D82E1D" w:rsidP="00D82E1D">
      <w:pPr>
        <w:rPr>
          <w:lang w:val="es-ES"/>
        </w:rPr>
      </w:pPr>
    </w:p>
    <w:p w14:paraId="1CEAB84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3AC296C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2EBE05D4" w14:textId="77777777" w:rsidR="00D82E1D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t>Resultados por áreas</w:t>
      </w:r>
      <w:r w:rsidRPr="009C241C">
        <w:rPr>
          <w:lang w:val="es-ES"/>
        </w:rPr>
        <w:t xml:space="preserve"> de trabajo según productos y actividades</w:t>
      </w:r>
    </w:p>
    <w:p w14:paraId="759992B5" w14:textId="77777777" w:rsidR="00A07972" w:rsidRDefault="00A07972" w:rsidP="00A07972">
      <w:pPr>
        <w:pStyle w:val="Compact"/>
        <w:rPr>
          <w:lang w:val="es-ES"/>
        </w:rPr>
      </w:pPr>
    </w:p>
    <w:p w14:paraId="59A04565" w14:textId="53829E4B" w:rsidR="00A07972" w:rsidRDefault="00A07972" w:rsidP="00A07972">
      <w:pPr>
        <w:pStyle w:val="FirstParagraph"/>
        <w:rPr>
          <w:b/>
          <w:lang w:val="es-DO"/>
        </w:rPr>
      </w:pPr>
      <w:r w:rsidRPr="002D513B">
        <w:rPr>
          <w:b/>
          <w:lang w:val="es-ES"/>
        </w:rPr>
        <w:t>3.1</w:t>
      </w:r>
      <w:r>
        <w:rPr>
          <w:b/>
          <w:lang w:val="es-DO"/>
        </w:rPr>
        <w:t xml:space="preserve"> Dirección General</w:t>
      </w:r>
      <w:r w:rsidRPr="009C241C">
        <w:rPr>
          <w:b/>
          <w:lang w:val="es-DO"/>
        </w:rPr>
        <w:t>.</w:t>
      </w:r>
    </w:p>
    <w:p w14:paraId="7493298D" w14:textId="77777777" w:rsidR="00A07972" w:rsidRDefault="00A07972" w:rsidP="00A07972">
      <w:pPr>
        <w:pStyle w:val="Compact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A07972" w:rsidRPr="009C241C" w14:paraId="0013E2CF" w14:textId="77777777" w:rsidTr="00E41DC3">
        <w:trPr>
          <w:trHeight w:val="409"/>
        </w:trPr>
        <w:tc>
          <w:tcPr>
            <w:tcW w:w="2101" w:type="dxa"/>
          </w:tcPr>
          <w:p w14:paraId="499E47C3" w14:textId="77777777" w:rsidR="00A07972" w:rsidRPr="009C241C" w:rsidRDefault="00A07972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5833EB17" w14:textId="77777777" w:rsidR="00A07972" w:rsidRPr="009C241C" w:rsidRDefault="00A07972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5ACEB6BB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47451AEB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126944B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A07972" w:rsidRPr="009C241C" w14:paraId="5D32DECF" w14:textId="77777777" w:rsidTr="00E41DC3">
        <w:trPr>
          <w:trHeight w:val="398"/>
        </w:trPr>
        <w:tc>
          <w:tcPr>
            <w:tcW w:w="2101" w:type="dxa"/>
          </w:tcPr>
          <w:p w14:paraId="15F0BF59" w14:textId="2FDA36A0" w:rsidR="00A07972" w:rsidRPr="009C241C" w:rsidRDefault="00A07972" w:rsidP="00E41DC3">
            <w:pPr>
              <w:pStyle w:val="Textoindependiente"/>
              <w:spacing w:after="0"/>
              <w:jc w:val="center"/>
            </w:pPr>
            <w:r>
              <w:t>1</w:t>
            </w:r>
          </w:p>
        </w:tc>
        <w:tc>
          <w:tcPr>
            <w:tcW w:w="1743" w:type="dxa"/>
          </w:tcPr>
          <w:p w14:paraId="4FE969E3" w14:textId="77777777" w:rsidR="00A07972" w:rsidRPr="009C241C" w:rsidRDefault="00A07972" w:rsidP="00E41DC3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48900592" w14:textId="77777777" w:rsidR="00A07972" w:rsidRPr="009C241C" w:rsidRDefault="00A07972" w:rsidP="00E41DC3">
            <w:pPr>
              <w:pStyle w:val="Textoindependiente"/>
              <w:spacing w:before="0" w:after="0"/>
              <w:jc w:val="center"/>
            </w:pPr>
            <w:r>
              <w:t>0</w:t>
            </w:r>
          </w:p>
          <w:p w14:paraId="58328D13" w14:textId="77777777" w:rsidR="00A07972" w:rsidRPr="009C241C" w:rsidRDefault="00A07972" w:rsidP="00E41DC3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14:paraId="265B0658" w14:textId="636A95AC" w:rsidR="00A07972" w:rsidRPr="009C241C" w:rsidRDefault="00A07972" w:rsidP="00E41DC3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0D0F1BCA" w14:textId="77777777" w:rsidR="00A07972" w:rsidRPr="009C241C" w:rsidRDefault="00A07972" w:rsidP="00E41DC3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14:paraId="17A9C23E" w14:textId="77777777" w:rsidR="00A07972" w:rsidRPr="009C241C" w:rsidRDefault="00A07972" w:rsidP="00E41DC3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14:paraId="668D7E4B" w14:textId="77777777" w:rsidR="00A07972" w:rsidRPr="009C241C" w:rsidRDefault="00A07972" w:rsidP="00E41DC3">
            <w:pPr>
              <w:pStyle w:val="Textoindependiente"/>
              <w:spacing w:before="0" w:after="0"/>
            </w:pPr>
          </w:p>
        </w:tc>
      </w:tr>
    </w:tbl>
    <w:p w14:paraId="039A83B2" w14:textId="77777777" w:rsidR="00A07972" w:rsidRPr="009C241C" w:rsidRDefault="00A07972" w:rsidP="00A07972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A07972" w:rsidRPr="009C241C" w14:paraId="5D4B7739" w14:textId="77777777" w:rsidTr="00E41DC3">
        <w:tc>
          <w:tcPr>
            <w:tcW w:w="2040" w:type="dxa"/>
          </w:tcPr>
          <w:p w14:paraId="59BAE4A2" w14:textId="77777777" w:rsidR="00A07972" w:rsidRPr="009C241C" w:rsidRDefault="00A07972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71E1F1B1" w14:textId="77777777" w:rsidR="00A07972" w:rsidRPr="009C241C" w:rsidRDefault="00A07972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04020126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5BF2CD5E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0CBD82B1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A07972" w:rsidRPr="009C241C" w14:paraId="6E636DA7" w14:textId="77777777" w:rsidTr="00E41DC3">
        <w:tc>
          <w:tcPr>
            <w:tcW w:w="2040" w:type="dxa"/>
          </w:tcPr>
          <w:p w14:paraId="3329A504" w14:textId="1D88BF37" w:rsidR="00A07972" w:rsidRPr="009C241C" w:rsidRDefault="00A07972" w:rsidP="00E41DC3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783" w:type="dxa"/>
          </w:tcPr>
          <w:p w14:paraId="5FAC6617" w14:textId="77777777" w:rsidR="00A07972" w:rsidRPr="009C241C" w:rsidRDefault="00A07972" w:rsidP="00E41DC3">
            <w:pPr>
              <w:pStyle w:val="Textoindependiente"/>
              <w:spacing w:before="0"/>
            </w:pPr>
            <w:r>
              <w:t xml:space="preserve">        0</w:t>
            </w:r>
          </w:p>
        </w:tc>
        <w:tc>
          <w:tcPr>
            <w:tcW w:w="1984" w:type="dxa"/>
          </w:tcPr>
          <w:p w14:paraId="73D55FD0" w14:textId="77777777" w:rsidR="00A07972" w:rsidRPr="009C241C" w:rsidRDefault="00A07972" w:rsidP="00E41DC3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5BC99823" w14:textId="35A9E99D" w:rsidR="00A07972" w:rsidRPr="009C241C" w:rsidRDefault="00A07972" w:rsidP="00E41DC3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984" w:type="dxa"/>
          </w:tcPr>
          <w:p w14:paraId="5FDE4E01" w14:textId="77777777" w:rsidR="00A07972" w:rsidRPr="009C241C" w:rsidRDefault="00A07972" w:rsidP="00E41DC3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7729215" w14:textId="52E523F0" w:rsidR="00A07972" w:rsidRPr="009C241C" w:rsidRDefault="00A07972" w:rsidP="00A07972">
      <w:pPr>
        <w:pStyle w:val="Textoindependiente"/>
        <w:tabs>
          <w:tab w:val="left" w:pos="5777"/>
        </w:tabs>
        <w:rPr>
          <w:lang w:val="es-DO"/>
        </w:rPr>
      </w:pPr>
      <w:r>
        <w:rPr>
          <w:lang w:val="es-DO"/>
        </w:rPr>
        <w:tab/>
      </w:r>
    </w:p>
    <w:p w14:paraId="015B178F" w14:textId="3B0B5B4A" w:rsidR="00A07972" w:rsidRDefault="00A07972" w:rsidP="00A07972">
      <w:pPr>
        <w:pStyle w:val="Textoindependiente"/>
        <w:rPr>
          <w:lang w:val="es-DO"/>
        </w:rPr>
      </w:pPr>
      <w:r>
        <w:rPr>
          <w:lang w:val="es-DO"/>
        </w:rPr>
        <w:t xml:space="preserve">La </w:t>
      </w:r>
      <w:r w:rsidRPr="00947CD2">
        <w:rPr>
          <w:b/>
          <w:lang w:val="es-DO"/>
        </w:rPr>
        <w:t>Dirección General</w:t>
      </w:r>
      <w:r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 xml:space="preserve">no presentó avances en </w:t>
      </w:r>
      <w:r w:rsidRPr="009C241C">
        <w:rPr>
          <w:lang w:val="es-DO"/>
        </w:rPr>
        <w:t xml:space="preserve"> (</w:t>
      </w:r>
      <w:r>
        <w:rPr>
          <w:lang w:val="es-DO"/>
        </w:rPr>
        <w:t>1</w:t>
      </w:r>
      <w:r w:rsidRPr="009C241C">
        <w:rPr>
          <w:lang w:val="es-DO"/>
        </w:rPr>
        <w:t xml:space="preserve">) producto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1</w:t>
      </w:r>
      <w:r w:rsidRPr="009C241C">
        <w:rPr>
          <w:lang w:val="es-DO"/>
        </w:rPr>
        <w:t xml:space="preserve"> </w:t>
      </w:r>
      <w:r>
        <w:rPr>
          <w:lang w:val="es-DO"/>
        </w:rPr>
        <w:t>pendiente</w:t>
      </w:r>
      <w:r w:rsidRPr="009C241C">
        <w:rPr>
          <w:lang w:val="es-DO"/>
        </w:rPr>
        <w:t xml:space="preserve">. Las </w:t>
      </w:r>
      <w:r w:rsidR="00947CD2">
        <w:rPr>
          <w:lang w:val="es-DO"/>
        </w:rPr>
        <w:t>tres</w:t>
      </w:r>
      <w:r w:rsidRPr="009C241C">
        <w:rPr>
          <w:lang w:val="es-DO"/>
        </w:rPr>
        <w:t xml:space="preserve"> (</w:t>
      </w:r>
      <w:r w:rsidR="00947CD2">
        <w:rPr>
          <w:lang w:val="es-DO"/>
        </w:rPr>
        <w:t>3</w:t>
      </w:r>
      <w:r w:rsidRPr="009C241C">
        <w:rPr>
          <w:lang w:val="es-DO"/>
        </w:rPr>
        <w:t xml:space="preserve">) actividades programada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3</w:t>
      </w:r>
      <w:r w:rsidRPr="009C241C">
        <w:rPr>
          <w:lang w:val="es-DO"/>
        </w:rPr>
        <w:t xml:space="preserve"> </w:t>
      </w:r>
      <w:r>
        <w:rPr>
          <w:lang w:val="es-DO"/>
        </w:rPr>
        <w:t>pendientes.</w:t>
      </w:r>
    </w:p>
    <w:p w14:paraId="15B792B5" w14:textId="05218E65" w:rsidR="00A07972" w:rsidRDefault="00A07972" w:rsidP="00A07972">
      <w:pPr>
        <w:pStyle w:val="Textoindependiente"/>
        <w:rPr>
          <w:lang w:val="es-DO"/>
        </w:rPr>
      </w:pPr>
      <w:r>
        <w:rPr>
          <w:lang w:val="es-DO"/>
        </w:rPr>
        <w:t>Nota: Los productos y actividades están planificados para todo el año.</w:t>
      </w:r>
    </w:p>
    <w:p w14:paraId="4D442538" w14:textId="77777777" w:rsidR="00A07972" w:rsidRDefault="00A07972" w:rsidP="00A07972">
      <w:pPr>
        <w:pStyle w:val="Textoindependiente"/>
        <w:rPr>
          <w:lang w:val="es-DO"/>
        </w:rPr>
      </w:pPr>
    </w:p>
    <w:p w14:paraId="2CC33BE7" w14:textId="51F406DF" w:rsidR="00A07972" w:rsidRDefault="00947CD2" w:rsidP="00A07972">
      <w:pPr>
        <w:pStyle w:val="FirstParagraph"/>
        <w:rPr>
          <w:b/>
          <w:lang w:val="es-DO"/>
        </w:rPr>
      </w:pPr>
      <w:r w:rsidRPr="00D13296">
        <w:rPr>
          <w:b/>
          <w:lang w:val="es-ES"/>
        </w:rPr>
        <w:t>3.2</w:t>
      </w:r>
      <w:r w:rsidR="00A07972">
        <w:rPr>
          <w:b/>
          <w:lang w:val="es-DO"/>
        </w:rPr>
        <w:t xml:space="preserve"> Subdirección General</w:t>
      </w:r>
      <w:r w:rsidR="00A07972" w:rsidRPr="009C241C">
        <w:rPr>
          <w:b/>
          <w:lang w:val="es-DO"/>
        </w:rPr>
        <w:t>.</w:t>
      </w:r>
    </w:p>
    <w:p w14:paraId="58DDEA0D" w14:textId="77777777" w:rsidR="00A07972" w:rsidRPr="00A07972" w:rsidRDefault="00A07972" w:rsidP="00A07972">
      <w:pPr>
        <w:pStyle w:val="Textoindependiente"/>
        <w:rPr>
          <w:lang w:val="es-DO"/>
        </w:rPr>
      </w:pPr>
    </w:p>
    <w:p w14:paraId="5468EC75" w14:textId="77777777" w:rsidR="00A07972" w:rsidRDefault="00A07972" w:rsidP="00A07972">
      <w:pPr>
        <w:pStyle w:val="Compact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A07972" w:rsidRPr="009C241C" w14:paraId="780BC8F0" w14:textId="77777777" w:rsidTr="00E41DC3">
        <w:trPr>
          <w:trHeight w:val="409"/>
        </w:trPr>
        <w:tc>
          <w:tcPr>
            <w:tcW w:w="2101" w:type="dxa"/>
          </w:tcPr>
          <w:p w14:paraId="58442862" w14:textId="77777777" w:rsidR="00A07972" w:rsidRPr="009C241C" w:rsidRDefault="00A07972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49CE1650" w14:textId="77777777" w:rsidR="00A07972" w:rsidRPr="009C241C" w:rsidRDefault="00A07972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023AC552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23B08E7E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75737FD" w14:textId="77777777" w:rsidR="00A07972" w:rsidRPr="009C241C" w:rsidRDefault="00A0797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947CD2" w:rsidRPr="009C241C" w14:paraId="56EACD0C" w14:textId="77777777" w:rsidTr="00E41DC3">
        <w:trPr>
          <w:trHeight w:val="398"/>
        </w:trPr>
        <w:tc>
          <w:tcPr>
            <w:tcW w:w="2101" w:type="dxa"/>
          </w:tcPr>
          <w:p w14:paraId="77288BD5" w14:textId="19D7DD07" w:rsidR="00947CD2" w:rsidRPr="009C241C" w:rsidRDefault="00947CD2" w:rsidP="00947CD2">
            <w:pPr>
              <w:pStyle w:val="Textoindependiente"/>
              <w:spacing w:before="0" w:after="0"/>
              <w:jc w:val="center"/>
            </w:pPr>
            <w:r>
              <w:t>1</w:t>
            </w:r>
          </w:p>
        </w:tc>
        <w:tc>
          <w:tcPr>
            <w:tcW w:w="1743" w:type="dxa"/>
          </w:tcPr>
          <w:p w14:paraId="698952E7" w14:textId="096AA5DE" w:rsidR="00947CD2" w:rsidRPr="009C241C" w:rsidRDefault="00947CD2" w:rsidP="00947CD2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75AC6748" w14:textId="5B69D9B0" w:rsidR="00947CD2" w:rsidRPr="009C241C" w:rsidRDefault="00947CD2" w:rsidP="00947CD2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7D48BD04" w14:textId="06D11CF1" w:rsidR="00947CD2" w:rsidRPr="009C241C" w:rsidRDefault="00947CD2" w:rsidP="00947CD2">
            <w:pPr>
              <w:pStyle w:val="Textoindependiente"/>
              <w:spacing w:before="0" w:after="0"/>
              <w:jc w:val="center"/>
            </w:pPr>
            <w:r>
              <w:t>1</w:t>
            </w:r>
          </w:p>
        </w:tc>
        <w:tc>
          <w:tcPr>
            <w:tcW w:w="1922" w:type="dxa"/>
          </w:tcPr>
          <w:p w14:paraId="0552DCBC" w14:textId="1F500186" w:rsidR="00947CD2" w:rsidRPr="009C241C" w:rsidRDefault="00947CD2" w:rsidP="00947CD2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</w:tr>
    </w:tbl>
    <w:p w14:paraId="08C91A68" w14:textId="77777777" w:rsidR="00A07972" w:rsidRPr="009C241C" w:rsidRDefault="00A07972" w:rsidP="00A07972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A07972" w:rsidRPr="009C241C" w14:paraId="051F7A58" w14:textId="77777777" w:rsidTr="00E41DC3">
        <w:tc>
          <w:tcPr>
            <w:tcW w:w="2040" w:type="dxa"/>
          </w:tcPr>
          <w:p w14:paraId="2606C17A" w14:textId="77777777" w:rsidR="00A07972" w:rsidRPr="009C241C" w:rsidRDefault="00A07972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6C3939E9" w14:textId="77777777" w:rsidR="00A07972" w:rsidRPr="009C241C" w:rsidRDefault="00A07972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6A6FA29E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57BE74B8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0909135" w14:textId="77777777" w:rsidR="00A07972" w:rsidRPr="009C241C" w:rsidRDefault="00A0797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A07972" w:rsidRPr="009C241C" w14:paraId="2E5FC739" w14:textId="77777777" w:rsidTr="00E41DC3">
        <w:tc>
          <w:tcPr>
            <w:tcW w:w="2040" w:type="dxa"/>
          </w:tcPr>
          <w:p w14:paraId="23A53E83" w14:textId="6B70BC37" w:rsidR="00A07972" w:rsidRPr="009C241C" w:rsidRDefault="00A07972" w:rsidP="00947CD2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783" w:type="dxa"/>
          </w:tcPr>
          <w:p w14:paraId="155BF871" w14:textId="6EB753CA" w:rsidR="00A07972" w:rsidRPr="009C241C" w:rsidRDefault="00A0797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0456BA28" w14:textId="15375785" w:rsidR="00A07972" w:rsidRPr="009C241C" w:rsidRDefault="00A07972" w:rsidP="00947CD2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0E303F5D" w14:textId="3DD3044D" w:rsidR="00A07972" w:rsidRPr="009C241C" w:rsidRDefault="00A07972" w:rsidP="00947CD2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984" w:type="dxa"/>
          </w:tcPr>
          <w:p w14:paraId="6BFB9A6A" w14:textId="6344EDC2" w:rsidR="00A07972" w:rsidRPr="009C241C" w:rsidRDefault="00A0797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4A54A824" w14:textId="2B6AB325" w:rsidR="00A07972" w:rsidRPr="009C241C" w:rsidRDefault="00A07972" w:rsidP="00A07972">
      <w:pPr>
        <w:pStyle w:val="Textoindependiente"/>
        <w:rPr>
          <w:lang w:val="es-DO"/>
        </w:rPr>
      </w:pPr>
      <w:r>
        <w:rPr>
          <w:lang w:val="es-DO"/>
        </w:rPr>
        <w:tab/>
      </w:r>
    </w:p>
    <w:p w14:paraId="4CADFBB6" w14:textId="77777777" w:rsidR="00A07972" w:rsidRPr="009C241C" w:rsidRDefault="00A07972" w:rsidP="00A07972">
      <w:pPr>
        <w:pStyle w:val="Compact"/>
        <w:rPr>
          <w:lang w:val="es-ES"/>
        </w:rPr>
      </w:pPr>
    </w:p>
    <w:p w14:paraId="230BA9B3" w14:textId="6AADCECF" w:rsidR="00947CD2" w:rsidRDefault="00947CD2" w:rsidP="00947CD2">
      <w:pPr>
        <w:pStyle w:val="Textoindependiente"/>
        <w:rPr>
          <w:lang w:val="es-DO"/>
        </w:rPr>
      </w:pPr>
      <w:r>
        <w:rPr>
          <w:lang w:val="es-DO"/>
        </w:rPr>
        <w:t xml:space="preserve">La </w:t>
      </w:r>
      <w:r w:rsidRPr="00947CD2">
        <w:rPr>
          <w:b/>
          <w:lang w:val="es-DO"/>
        </w:rPr>
        <w:t>Subdirección General</w:t>
      </w:r>
      <w:r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 xml:space="preserve">no presentó avances en </w:t>
      </w:r>
      <w:r w:rsidRPr="009C241C">
        <w:rPr>
          <w:lang w:val="es-DO"/>
        </w:rPr>
        <w:t xml:space="preserve"> (</w:t>
      </w:r>
      <w:r>
        <w:rPr>
          <w:lang w:val="es-DO"/>
        </w:rPr>
        <w:t>1</w:t>
      </w:r>
      <w:r w:rsidRPr="009C241C">
        <w:rPr>
          <w:lang w:val="es-DO"/>
        </w:rPr>
        <w:t xml:space="preserve">) producto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1</w:t>
      </w:r>
      <w:r w:rsidRPr="009C241C">
        <w:rPr>
          <w:lang w:val="es-DO"/>
        </w:rPr>
        <w:t xml:space="preserve"> </w:t>
      </w:r>
      <w:r>
        <w:rPr>
          <w:lang w:val="es-DO"/>
        </w:rPr>
        <w:t>pendiente</w:t>
      </w:r>
      <w:r w:rsidRPr="009C241C">
        <w:rPr>
          <w:lang w:val="es-DO"/>
        </w:rPr>
        <w:t xml:space="preserve">. Las </w:t>
      </w:r>
      <w:r>
        <w:rPr>
          <w:lang w:val="es-DO"/>
        </w:rPr>
        <w:t>tres</w:t>
      </w:r>
      <w:r w:rsidRPr="009C241C">
        <w:rPr>
          <w:lang w:val="es-DO"/>
        </w:rPr>
        <w:t xml:space="preserve"> (</w:t>
      </w:r>
      <w:r>
        <w:rPr>
          <w:lang w:val="es-DO"/>
        </w:rPr>
        <w:t>3</w:t>
      </w:r>
      <w:r w:rsidRPr="009C241C">
        <w:rPr>
          <w:lang w:val="es-DO"/>
        </w:rPr>
        <w:t xml:space="preserve">) actividades programada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3</w:t>
      </w:r>
      <w:r w:rsidRPr="009C241C">
        <w:rPr>
          <w:lang w:val="es-DO"/>
        </w:rPr>
        <w:t xml:space="preserve"> </w:t>
      </w:r>
      <w:r>
        <w:rPr>
          <w:lang w:val="es-DO"/>
        </w:rPr>
        <w:t>pendientes.</w:t>
      </w:r>
    </w:p>
    <w:p w14:paraId="1179F59F" w14:textId="77777777" w:rsidR="00947CD2" w:rsidRDefault="00947CD2" w:rsidP="00947CD2">
      <w:pPr>
        <w:pStyle w:val="Textoindependiente"/>
        <w:rPr>
          <w:lang w:val="es-DO"/>
        </w:rPr>
      </w:pPr>
      <w:r>
        <w:rPr>
          <w:lang w:val="es-DO"/>
        </w:rPr>
        <w:t>Nota: Los productos y actividades están planificados para todo el año.</w:t>
      </w:r>
    </w:p>
    <w:p w14:paraId="462D5428" w14:textId="77777777" w:rsidR="00947CD2" w:rsidRDefault="00947CD2" w:rsidP="00947CD2">
      <w:pPr>
        <w:pStyle w:val="Textoindependiente"/>
        <w:rPr>
          <w:lang w:val="es-DO"/>
        </w:rPr>
      </w:pPr>
    </w:p>
    <w:p w14:paraId="77DE0E5B" w14:textId="77777777" w:rsidR="00947CD2" w:rsidRPr="009C241C" w:rsidRDefault="00947CD2" w:rsidP="00947CD2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947CD2" w:rsidRPr="00885E65" w14:paraId="28368991" w14:textId="77777777" w:rsidTr="00E41DC3">
        <w:trPr>
          <w:trHeight w:val="409"/>
        </w:trPr>
        <w:tc>
          <w:tcPr>
            <w:tcW w:w="2101" w:type="dxa"/>
          </w:tcPr>
          <w:p w14:paraId="1CD9AF86" w14:textId="77777777" w:rsidR="00947CD2" w:rsidRPr="009C241C" w:rsidRDefault="00947CD2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62F61E6" w14:textId="77777777" w:rsidR="00947CD2" w:rsidRPr="009C241C" w:rsidRDefault="00947CD2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2CB9390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16E8E171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F1D75A0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947CD2" w:rsidRPr="00885E65" w14:paraId="01CA33B5" w14:textId="77777777" w:rsidTr="00E41DC3">
        <w:trPr>
          <w:trHeight w:val="398"/>
        </w:trPr>
        <w:tc>
          <w:tcPr>
            <w:tcW w:w="2101" w:type="dxa"/>
          </w:tcPr>
          <w:p w14:paraId="4F483EB1" w14:textId="0B885B75" w:rsidR="00947CD2" w:rsidRPr="009C241C" w:rsidRDefault="00947CD2" w:rsidP="00947CD2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1</w:t>
            </w:r>
          </w:p>
        </w:tc>
        <w:tc>
          <w:tcPr>
            <w:tcW w:w="1743" w:type="dxa"/>
          </w:tcPr>
          <w:p w14:paraId="2199DCED" w14:textId="13394DD0" w:rsidR="00947CD2" w:rsidRPr="009C241C" w:rsidRDefault="00947CD2" w:rsidP="00947CD2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1</w:t>
            </w:r>
          </w:p>
        </w:tc>
        <w:tc>
          <w:tcPr>
            <w:tcW w:w="1921" w:type="dxa"/>
          </w:tcPr>
          <w:p w14:paraId="26BD34A9" w14:textId="5539B174" w:rsidR="00947CD2" w:rsidRPr="009C241C" w:rsidRDefault="00947CD2" w:rsidP="00947CD2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399F297" w14:textId="01818706" w:rsidR="00947CD2" w:rsidRPr="009C241C" w:rsidRDefault="00947CD2" w:rsidP="00947CD2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  <w:tc>
          <w:tcPr>
            <w:tcW w:w="1922" w:type="dxa"/>
          </w:tcPr>
          <w:p w14:paraId="03FC515E" w14:textId="7E8ED728" w:rsidR="00947CD2" w:rsidRPr="009C241C" w:rsidRDefault="00947CD2" w:rsidP="00947CD2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</w:tr>
    </w:tbl>
    <w:p w14:paraId="452E4ED7" w14:textId="77777777" w:rsidR="00947CD2" w:rsidRPr="009C241C" w:rsidRDefault="00947CD2" w:rsidP="00947CD2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947CD2" w:rsidRPr="009C241C" w14:paraId="59E0F6E3" w14:textId="77777777" w:rsidTr="00E41DC3">
        <w:tc>
          <w:tcPr>
            <w:tcW w:w="2040" w:type="dxa"/>
          </w:tcPr>
          <w:p w14:paraId="1C936EC5" w14:textId="77777777" w:rsidR="00947CD2" w:rsidRPr="009C241C" w:rsidRDefault="00947CD2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5F0D2BD2" w14:textId="77777777" w:rsidR="00947CD2" w:rsidRPr="009C241C" w:rsidRDefault="00947CD2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1756F03B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7D4AD235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3A6F4619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947CD2" w:rsidRPr="009C241C" w14:paraId="0DAFD43E" w14:textId="77777777" w:rsidTr="00E41DC3">
        <w:tc>
          <w:tcPr>
            <w:tcW w:w="2040" w:type="dxa"/>
          </w:tcPr>
          <w:p w14:paraId="266C3915" w14:textId="77777777" w:rsidR="00947CD2" w:rsidRPr="009C241C" w:rsidRDefault="00947CD2" w:rsidP="00E41DC3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83" w:type="dxa"/>
          </w:tcPr>
          <w:p w14:paraId="20D6B392" w14:textId="2A3AAE98" w:rsidR="00947CD2" w:rsidRPr="009C241C" w:rsidRDefault="00947CD2" w:rsidP="00E41DC3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14:paraId="67B3B2D1" w14:textId="77777777" w:rsidR="00947CD2" w:rsidRPr="009C241C" w:rsidRDefault="00947CD2" w:rsidP="00E41DC3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73DFE067" w14:textId="2848C8AC" w:rsidR="00947CD2" w:rsidRPr="009C241C" w:rsidRDefault="00947CD2" w:rsidP="00E41DC3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6EB0BF82" w14:textId="77777777" w:rsidR="00947CD2" w:rsidRPr="009C241C" w:rsidRDefault="00947CD2" w:rsidP="00E41DC3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2D6E054C" w14:textId="77777777" w:rsidR="00947CD2" w:rsidRPr="009C241C" w:rsidRDefault="00947CD2" w:rsidP="00947CD2">
      <w:pPr>
        <w:pStyle w:val="Textoindependiente"/>
        <w:rPr>
          <w:lang w:val="es-DO"/>
        </w:rPr>
      </w:pPr>
    </w:p>
    <w:p w14:paraId="70CE05FB" w14:textId="0A0BFBD0" w:rsidR="00947CD2" w:rsidRDefault="00947CD2" w:rsidP="00947CD2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avances en </w:t>
      </w:r>
      <w:r>
        <w:rPr>
          <w:lang w:val="es-DO"/>
        </w:rPr>
        <w:t>su único  producto</w:t>
      </w:r>
      <w:r w:rsidRPr="009C241C">
        <w:rPr>
          <w:lang w:val="es-DO"/>
        </w:rPr>
        <w:t xml:space="preserve">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10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0 %pendiente</w:t>
      </w:r>
      <w:r w:rsidRPr="009C241C">
        <w:rPr>
          <w:lang w:val="es-DO"/>
        </w:rPr>
        <w:t xml:space="preserve">. </w:t>
      </w:r>
    </w:p>
    <w:p w14:paraId="5C55F12D" w14:textId="77777777" w:rsidR="00947CD2" w:rsidRDefault="00947CD2" w:rsidP="00947CD2">
      <w:pPr>
        <w:pStyle w:val="Textoindependiente"/>
        <w:rPr>
          <w:lang w:val="es-DO"/>
        </w:rPr>
      </w:pPr>
    </w:p>
    <w:p w14:paraId="1F25E633" w14:textId="254286BC" w:rsidR="00947CD2" w:rsidRPr="009C241C" w:rsidRDefault="00947CD2" w:rsidP="00947CD2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</w:t>
      </w:r>
      <w:r>
        <w:rPr>
          <w:b/>
          <w:lang w:val="es-DO"/>
        </w:rPr>
        <w:t>4 Subd</w:t>
      </w:r>
      <w:r w:rsidRPr="009C241C">
        <w:rPr>
          <w:b/>
          <w:lang w:val="es-DO"/>
        </w:rPr>
        <w:t>irector 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947CD2" w:rsidRPr="009C241C" w14:paraId="5BA3D60B" w14:textId="77777777" w:rsidTr="00E41DC3">
        <w:trPr>
          <w:trHeight w:val="409"/>
        </w:trPr>
        <w:tc>
          <w:tcPr>
            <w:tcW w:w="2101" w:type="dxa"/>
          </w:tcPr>
          <w:p w14:paraId="0BFD06C0" w14:textId="77777777" w:rsidR="00947CD2" w:rsidRPr="009C241C" w:rsidRDefault="00947CD2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04F8AD86" w14:textId="77777777" w:rsidR="00947CD2" w:rsidRPr="009C241C" w:rsidRDefault="00947CD2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5325A2E1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5E66A3A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38620C4" w14:textId="77777777" w:rsidR="00947CD2" w:rsidRPr="009C241C" w:rsidRDefault="00947CD2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947CD2" w:rsidRPr="009C241C" w14:paraId="0AA52426" w14:textId="77777777" w:rsidTr="00E41DC3">
        <w:trPr>
          <w:trHeight w:val="398"/>
        </w:trPr>
        <w:tc>
          <w:tcPr>
            <w:tcW w:w="2101" w:type="dxa"/>
          </w:tcPr>
          <w:p w14:paraId="375751D8" w14:textId="38ACD176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43" w:type="dxa"/>
          </w:tcPr>
          <w:p w14:paraId="2BEB89E3" w14:textId="7E9DFE44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061588B5" w14:textId="70E1BB8B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032A46EC" w14:textId="49DE1438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14:paraId="07EF83EF" w14:textId="793535D6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7C687260" w14:textId="77777777" w:rsidR="00947CD2" w:rsidRPr="009C241C" w:rsidRDefault="00947CD2" w:rsidP="00947CD2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947CD2" w:rsidRPr="009C241C" w14:paraId="7396AC56" w14:textId="77777777" w:rsidTr="00E41DC3">
        <w:tc>
          <w:tcPr>
            <w:tcW w:w="2040" w:type="dxa"/>
          </w:tcPr>
          <w:p w14:paraId="4DF8C0BE" w14:textId="77777777" w:rsidR="00947CD2" w:rsidRPr="009C241C" w:rsidRDefault="00947CD2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5B071350" w14:textId="77777777" w:rsidR="00947CD2" w:rsidRPr="009C241C" w:rsidRDefault="00947CD2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397CB92F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0D900BE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1FFE2323" w14:textId="77777777" w:rsidR="00947CD2" w:rsidRPr="009C241C" w:rsidRDefault="00947CD2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947CD2" w:rsidRPr="009C241C" w14:paraId="72CBBE9E" w14:textId="77777777" w:rsidTr="00E41DC3">
        <w:tc>
          <w:tcPr>
            <w:tcW w:w="2040" w:type="dxa"/>
          </w:tcPr>
          <w:p w14:paraId="765E548A" w14:textId="0D42F97F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1BDE2CF1" w14:textId="4F5337A3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14:paraId="356EE84D" w14:textId="3FFB316F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7AD2A823" w14:textId="10CEC201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7E894291" w14:textId="703BC722" w:rsidR="00947CD2" w:rsidRPr="009C241C" w:rsidRDefault="00947CD2" w:rsidP="00947CD2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0D5C9CAD" w14:textId="77777777" w:rsidR="00947CD2" w:rsidRPr="009C241C" w:rsidRDefault="00947CD2" w:rsidP="00947CD2">
      <w:pPr>
        <w:pStyle w:val="Textoindependiente"/>
        <w:rPr>
          <w:lang w:val="es-DO"/>
        </w:rPr>
      </w:pPr>
    </w:p>
    <w:p w14:paraId="34F35444" w14:textId="20DCA227" w:rsidR="00947CD2" w:rsidRDefault="00947CD2" w:rsidP="00947CD2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>La</w:t>
      </w:r>
      <w:r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r>
        <w:rPr>
          <w:lang w:val="es-DO"/>
        </w:rPr>
        <w:t>presentó avances en su</w:t>
      </w:r>
      <w:r w:rsidRPr="009C241C">
        <w:rPr>
          <w:lang w:val="es-DO"/>
        </w:rPr>
        <w:t xml:space="preserve"> (</w:t>
      </w:r>
      <w:r>
        <w:rPr>
          <w:lang w:val="es-ES"/>
        </w:rPr>
        <w:t>1</w:t>
      </w:r>
      <w:r w:rsidR="00B80825">
        <w:rPr>
          <w:lang w:val="es-DO"/>
        </w:rPr>
        <w:t xml:space="preserve">) productos con una </w:t>
      </w:r>
      <w:r w:rsidRPr="009C241C">
        <w:rPr>
          <w:lang w:val="es-DO"/>
        </w:rPr>
        <w:t xml:space="preserve">ponderación de </w:t>
      </w:r>
      <w:r w:rsidR="00B80825" w:rsidRPr="009C241C">
        <w:rPr>
          <w:lang w:val="es-DO"/>
        </w:rPr>
        <w:t xml:space="preserve">ponderación. </w:t>
      </w:r>
      <w:r w:rsidR="00B80825">
        <w:rPr>
          <w:lang w:val="es-DO"/>
        </w:rPr>
        <w:t>0</w:t>
      </w:r>
      <w:r w:rsidR="00B80825" w:rsidRPr="009C241C">
        <w:rPr>
          <w:lang w:val="es-DO"/>
        </w:rPr>
        <w:t xml:space="preserve">% </w:t>
      </w:r>
      <w:r w:rsidR="00B80825">
        <w:rPr>
          <w:lang w:val="es-DO"/>
        </w:rPr>
        <w:t xml:space="preserve"> cumplida, 10</w:t>
      </w:r>
      <w:r w:rsidR="00B80825" w:rsidRPr="009C241C">
        <w:rPr>
          <w:lang w:val="es-DO"/>
        </w:rPr>
        <w:t xml:space="preserve">% </w:t>
      </w:r>
      <w:r w:rsidR="00B80825">
        <w:rPr>
          <w:lang w:val="es-DO"/>
        </w:rPr>
        <w:t xml:space="preserve"> parcial, 0 %pendiente</w:t>
      </w:r>
      <w:r w:rsidRPr="009C241C">
        <w:rPr>
          <w:lang w:val="es-DO"/>
        </w:rPr>
        <w:t xml:space="preserve">. La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DO"/>
        </w:rPr>
        <w:t>2</w:t>
      </w:r>
      <w:r w:rsidRPr="009C241C">
        <w:rPr>
          <w:lang w:val="es-DO"/>
        </w:rPr>
        <w:t>) actividades programadas concluyeron con una ponderación</w:t>
      </w:r>
      <w:r w:rsidR="00B80825">
        <w:rPr>
          <w:lang w:val="es-DO"/>
        </w:rPr>
        <w:t>5</w:t>
      </w:r>
      <w:r w:rsidRPr="009C241C">
        <w:rPr>
          <w:lang w:val="es-DO"/>
        </w:rPr>
        <w:t xml:space="preserve"> </w:t>
      </w:r>
      <w:r w:rsidR="00B80825">
        <w:rPr>
          <w:lang w:val="es-DO"/>
        </w:rPr>
        <w:t>0</w:t>
      </w:r>
      <w:r w:rsidR="00B80825" w:rsidRPr="009C241C">
        <w:rPr>
          <w:lang w:val="es-DO"/>
        </w:rPr>
        <w:t xml:space="preserve">% </w:t>
      </w:r>
      <w:r w:rsidR="00B80825">
        <w:rPr>
          <w:lang w:val="es-DO"/>
        </w:rPr>
        <w:t xml:space="preserve"> cumplida, 0</w:t>
      </w:r>
      <w:r w:rsidR="00B80825" w:rsidRPr="009C241C">
        <w:rPr>
          <w:lang w:val="es-DO"/>
        </w:rPr>
        <w:t xml:space="preserve">% </w:t>
      </w:r>
      <w:r w:rsidR="00B80825">
        <w:rPr>
          <w:lang w:val="es-DO"/>
        </w:rPr>
        <w:t xml:space="preserve"> parcial, 1 %pendiente</w:t>
      </w:r>
      <w:r w:rsidRPr="009C241C">
        <w:rPr>
          <w:lang w:val="es-DO"/>
        </w:rPr>
        <w:t>.</w:t>
      </w:r>
    </w:p>
    <w:p w14:paraId="68123FC9" w14:textId="77777777" w:rsidR="00947CD2" w:rsidRPr="009C241C" w:rsidRDefault="00947CD2" w:rsidP="00947CD2">
      <w:pPr>
        <w:pStyle w:val="Textoindependiente"/>
        <w:rPr>
          <w:lang w:val="es-DO"/>
        </w:rPr>
      </w:pPr>
    </w:p>
    <w:p w14:paraId="540250AE" w14:textId="77777777" w:rsidR="00947CD2" w:rsidRDefault="00947CD2" w:rsidP="00947CD2">
      <w:pPr>
        <w:pStyle w:val="Textoindependiente"/>
        <w:rPr>
          <w:lang w:val="es-DO"/>
        </w:rPr>
      </w:pPr>
    </w:p>
    <w:p w14:paraId="09424F5B" w14:textId="191697EC" w:rsidR="00B80825" w:rsidRPr="009C241C" w:rsidRDefault="00B80825" w:rsidP="00B80825">
      <w:pPr>
        <w:pStyle w:val="Textoindependiente"/>
        <w:rPr>
          <w:b/>
          <w:lang w:val="es-DO"/>
        </w:rPr>
      </w:pPr>
      <w:r w:rsidRPr="00B80825">
        <w:rPr>
          <w:b/>
          <w:lang w:val="es-DO"/>
        </w:rPr>
        <w:t>3.5</w:t>
      </w:r>
      <w:r w:rsidRPr="009C241C">
        <w:rPr>
          <w:lang w:val="es-DO"/>
        </w:rPr>
        <w:t xml:space="preserve"> </w:t>
      </w:r>
      <w:r>
        <w:rPr>
          <w:b/>
          <w:lang w:val="es-DO"/>
        </w:rPr>
        <w:t>Sub</w:t>
      </w:r>
      <w:r w:rsidRPr="009C241C">
        <w:rPr>
          <w:b/>
          <w:lang w:val="es-DO"/>
        </w:rPr>
        <w:t>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B80825" w:rsidRPr="009C241C" w14:paraId="62FE6458" w14:textId="77777777" w:rsidTr="00E41DC3">
        <w:trPr>
          <w:trHeight w:val="409"/>
        </w:trPr>
        <w:tc>
          <w:tcPr>
            <w:tcW w:w="2101" w:type="dxa"/>
          </w:tcPr>
          <w:p w14:paraId="4FEB15E6" w14:textId="77777777" w:rsidR="00B80825" w:rsidRPr="009C241C" w:rsidRDefault="00B80825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08B3E91B" w14:textId="77777777" w:rsidR="00B80825" w:rsidRPr="009C241C" w:rsidRDefault="00B80825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79026E66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D5224BB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03580682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B80825" w:rsidRPr="009C241C" w14:paraId="0251B95D" w14:textId="77777777" w:rsidTr="00E41DC3">
        <w:trPr>
          <w:trHeight w:val="398"/>
        </w:trPr>
        <w:tc>
          <w:tcPr>
            <w:tcW w:w="2101" w:type="dxa"/>
          </w:tcPr>
          <w:p w14:paraId="545C69DF" w14:textId="43365193" w:rsidR="00B80825" w:rsidRPr="009C241C" w:rsidRDefault="00B80825" w:rsidP="00B80825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3</w:t>
            </w:r>
          </w:p>
        </w:tc>
        <w:tc>
          <w:tcPr>
            <w:tcW w:w="1743" w:type="dxa"/>
          </w:tcPr>
          <w:p w14:paraId="78566B0C" w14:textId="70D446A0" w:rsidR="00B80825" w:rsidRPr="009C241C" w:rsidRDefault="00B80825" w:rsidP="00B80825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  <w:tc>
          <w:tcPr>
            <w:tcW w:w="1921" w:type="dxa"/>
          </w:tcPr>
          <w:p w14:paraId="26559FCD" w14:textId="7CC3B2D8" w:rsidR="00B80825" w:rsidRPr="009C241C" w:rsidRDefault="00B80825" w:rsidP="00B80825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3DE03970" w14:textId="767B0B39" w:rsidR="00B80825" w:rsidRPr="009C241C" w:rsidRDefault="00B80825" w:rsidP="00B80825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2</w:t>
            </w:r>
          </w:p>
        </w:tc>
        <w:tc>
          <w:tcPr>
            <w:tcW w:w="1922" w:type="dxa"/>
          </w:tcPr>
          <w:p w14:paraId="5E085FD8" w14:textId="36538BBD" w:rsidR="00B80825" w:rsidRPr="009C241C" w:rsidRDefault="00B80825" w:rsidP="00B80825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</w:tr>
    </w:tbl>
    <w:p w14:paraId="1440DABD" w14:textId="77777777" w:rsidR="00B80825" w:rsidRPr="009C241C" w:rsidRDefault="00B80825" w:rsidP="00B80825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B80825" w:rsidRPr="009C241C" w14:paraId="653CA22A" w14:textId="77777777" w:rsidTr="00E41DC3">
        <w:tc>
          <w:tcPr>
            <w:tcW w:w="2040" w:type="dxa"/>
          </w:tcPr>
          <w:p w14:paraId="17142FC0" w14:textId="77777777" w:rsidR="00B80825" w:rsidRPr="009C241C" w:rsidRDefault="00B80825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7C788DDF" w14:textId="77777777" w:rsidR="00B80825" w:rsidRPr="009C241C" w:rsidRDefault="00B80825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37E79BE6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4B549202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06722D33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B80825" w:rsidRPr="009C241C" w14:paraId="4A96568B" w14:textId="77777777" w:rsidTr="00E41DC3">
        <w:tc>
          <w:tcPr>
            <w:tcW w:w="2040" w:type="dxa"/>
          </w:tcPr>
          <w:p w14:paraId="62261EA4" w14:textId="050455B3" w:rsidR="00B80825" w:rsidRPr="009C241C" w:rsidRDefault="00B80825" w:rsidP="00B80825">
            <w:pPr>
              <w:pStyle w:val="Textoindependiente"/>
              <w:spacing w:before="0"/>
              <w:jc w:val="center"/>
            </w:pPr>
            <w:r>
              <w:t>9</w:t>
            </w:r>
          </w:p>
        </w:tc>
        <w:tc>
          <w:tcPr>
            <w:tcW w:w="1707" w:type="dxa"/>
          </w:tcPr>
          <w:p w14:paraId="6B725D4E" w14:textId="623A4C0C" w:rsidR="00B80825" w:rsidRPr="009C241C" w:rsidRDefault="00B80825" w:rsidP="00B80825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853" w:type="dxa"/>
          </w:tcPr>
          <w:p w14:paraId="1D727079" w14:textId="79FACF8D" w:rsidR="00B80825" w:rsidRPr="009C241C" w:rsidRDefault="00B80825" w:rsidP="00B80825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6</w:t>
            </w:r>
          </w:p>
        </w:tc>
        <w:tc>
          <w:tcPr>
            <w:tcW w:w="1879" w:type="dxa"/>
          </w:tcPr>
          <w:p w14:paraId="4A51A49A" w14:textId="6603CF8E" w:rsidR="00B80825" w:rsidRPr="009C241C" w:rsidRDefault="00B80825" w:rsidP="00B80825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2155" w:type="dxa"/>
          </w:tcPr>
          <w:p w14:paraId="39248F32" w14:textId="62A6BAD8" w:rsidR="00B80825" w:rsidRPr="009C241C" w:rsidRDefault="00B80825" w:rsidP="00B80825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0482E31F" w14:textId="71BBEF27" w:rsidR="00B80825" w:rsidRDefault="00B80825" w:rsidP="00B80825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>
        <w:rPr>
          <w:lang w:val="es-DO"/>
        </w:rPr>
        <w:t xml:space="preserve"> presentó avances en sus tres</w:t>
      </w:r>
      <w:r w:rsidRPr="009C241C">
        <w:rPr>
          <w:lang w:val="es-DO"/>
        </w:rPr>
        <w:t xml:space="preserve"> (</w:t>
      </w:r>
      <w:r>
        <w:rPr>
          <w:lang w:val="es-ES"/>
        </w:rPr>
        <w:t>3</w:t>
      </w:r>
      <w:r w:rsidRPr="009C241C">
        <w:rPr>
          <w:lang w:val="es-DO"/>
        </w:rPr>
        <w:t xml:space="preserve">) productos ponderación de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Cumplido, 35% </w:t>
      </w:r>
      <w:r w:rsidRPr="009C241C">
        <w:rPr>
          <w:lang w:val="es-DO"/>
        </w:rPr>
        <w:t xml:space="preserve">Parcial % </w:t>
      </w:r>
      <w:r>
        <w:rPr>
          <w:lang w:val="es-DO"/>
        </w:rPr>
        <w:t xml:space="preserve">20% </w:t>
      </w:r>
      <w:r w:rsidRPr="009C241C">
        <w:rPr>
          <w:lang w:val="es-DO"/>
        </w:rPr>
        <w:t xml:space="preserve">Pendiente y 0% No Cumplido.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dos </w:t>
      </w:r>
      <w:r w:rsidRPr="009C241C">
        <w:rPr>
          <w:lang w:val="es-DO"/>
        </w:rPr>
        <w:t xml:space="preserve"> (0</w:t>
      </w:r>
      <w:r>
        <w:rPr>
          <w:lang w:val="es-DO"/>
        </w:rPr>
        <w:t>9</w:t>
      </w:r>
      <w:r w:rsidRPr="009C241C">
        <w:rPr>
          <w:lang w:val="es-DO"/>
        </w:rPr>
        <w:t>)</w:t>
      </w:r>
      <w:r>
        <w:rPr>
          <w:lang w:val="es-DO"/>
        </w:rPr>
        <w:t>,</w:t>
      </w:r>
      <w:r w:rsidRPr="009C241C">
        <w:rPr>
          <w:lang w:val="es-DO"/>
        </w:rPr>
        <w:t xml:space="preserve"> concluyeron con una ponderación de</w:t>
      </w:r>
      <w:r>
        <w:rPr>
          <w:lang w:val="es-DO"/>
        </w:rPr>
        <w:t xml:space="preserve"> 20% cumplida,</w:t>
      </w:r>
      <w:r w:rsidRPr="009C241C">
        <w:rPr>
          <w:lang w:val="es-DO"/>
        </w:rPr>
        <w:t xml:space="preserve"> </w:t>
      </w:r>
      <w:r>
        <w:rPr>
          <w:lang w:val="es-DO"/>
        </w:rPr>
        <w:t>60</w:t>
      </w:r>
      <w:r w:rsidRPr="009C241C">
        <w:rPr>
          <w:lang w:val="es-DO"/>
        </w:rPr>
        <w:t>% Parcial</w:t>
      </w:r>
      <w:r>
        <w:rPr>
          <w:lang w:val="es-DO"/>
        </w:rPr>
        <w:t>,</w:t>
      </w:r>
      <w:r w:rsidRPr="009C241C">
        <w:rPr>
          <w:lang w:val="es-DO"/>
        </w:rPr>
        <w:t xml:space="preserve"> </w:t>
      </w:r>
      <w:r>
        <w:rPr>
          <w:lang w:val="es-DO"/>
        </w:rPr>
        <w:t>10% Pendiente y 0% No Cumplido</w:t>
      </w:r>
      <w:r w:rsidRPr="009C241C">
        <w:rPr>
          <w:lang w:val="es-DO"/>
        </w:rPr>
        <w:t>.</w:t>
      </w:r>
    </w:p>
    <w:p w14:paraId="6E133AA6" w14:textId="77777777" w:rsidR="00B80825" w:rsidRDefault="00B80825" w:rsidP="00B80825">
      <w:pPr>
        <w:pStyle w:val="Textoindependiente"/>
        <w:ind w:right="-421"/>
        <w:rPr>
          <w:lang w:val="es-DO"/>
        </w:rPr>
      </w:pPr>
    </w:p>
    <w:p w14:paraId="7850021C" w14:textId="67B2F5B5" w:rsidR="00B80825" w:rsidRPr="009C241C" w:rsidRDefault="007D0DF1" w:rsidP="00B80825">
      <w:pPr>
        <w:pStyle w:val="Textoindependiente"/>
        <w:rPr>
          <w:b/>
          <w:lang w:val="es-DO"/>
        </w:rPr>
      </w:pPr>
      <w:r>
        <w:rPr>
          <w:b/>
          <w:lang w:val="es-DO"/>
        </w:rPr>
        <w:t>3.6</w:t>
      </w:r>
      <w:r w:rsidR="00B80825" w:rsidRPr="009C241C">
        <w:rPr>
          <w:lang w:val="es-DO"/>
        </w:rPr>
        <w:t xml:space="preserve"> </w:t>
      </w:r>
      <w:r w:rsidR="00B80825">
        <w:rPr>
          <w:b/>
          <w:lang w:val="es-DO"/>
        </w:rPr>
        <w:t>Sub</w:t>
      </w:r>
      <w:r>
        <w:rPr>
          <w:b/>
          <w:lang w:val="es-DO"/>
        </w:rPr>
        <w:t>directora de Planificación y Desarroll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B80825" w:rsidRPr="009C241C" w14:paraId="1627DB44" w14:textId="77777777" w:rsidTr="00E41DC3">
        <w:trPr>
          <w:trHeight w:val="409"/>
        </w:trPr>
        <w:tc>
          <w:tcPr>
            <w:tcW w:w="2101" w:type="dxa"/>
          </w:tcPr>
          <w:p w14:paraId="306DF12C" w14:textId="77777777" w:rsidR="00B80825" w:rsidRPr="009C241C" w:rsidRDefault="00B80825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04C9E859" w14:textId="77777777" w:rsidR="00B80825" w:rsidRPr="009C241C" w:rsidRDefault="00B80825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50E35D1F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3D785058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BAF10E4" w14:textId="77777777" w:rsidR="00B80825" w:rsidRPr="009C241C" w:rsidRDefault="00B80825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7D0DF1" w:rsidRPr="009C241C" w14:paraId="427ACAB0" w14:textId="77777777" w:rsidTr="00E41DC3">
        <w:trPr>
          <w:trHeight w:val="398"/>
        </w:trPr>
        <w:tc>
          <w:tcPr>
            <w:tcW w:w="2101" w:type="dxa"/>
          </w:tcPr>
          <w:p w14:paraId="12136A6A" w14:textId="32C6C67C" w:rsidR="007D0DF1" w:rsidRPr="009C241C" w:rsidRDefault="007D0DF1" w:rsidP="007D0DF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1</w:t>
            </w:r>
          </w:p>
        </w:tc>
        <w:tc>
          <w:tcPr>
            <w:tcW w:w="1743" w:type="dxa"/>
          </w:tcPr>
          <w:p w14:paraId="0DE62C84" w14:textId="77612B51" w:rsidR="007D0DF1" w:rsidRPr="009C241C" w:rsidRDefault="007D0DF1" w:rsidP="007D0DF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  <w:tc>
          <w:tcPr>
            <w:tcW w:w="1921" w:type="dxa"/>
          </w:tcPr>
          <w:p w14:paraId="52468CC8" w14:textId="394C25CA" w:rsidR="007D0DF1" w:rsidRPr="009C241C" w:rsidRDefault="007D0DF1" w:rsidP="007D0DF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7793C3C6" w14:textId="2CA7EC95" w:rsidR="007D0DF1" w:rsidRPr="009C241C" w:rsidRDefault="007D0DF1" w:rsidP="007D0DF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  <w:tc>
          <w:tcPr>
            <w:tcW w:w="1922" w:type="dxa"/>
          </w:tcPr>
          <w:p w14:paraId="7ACA6B14" w14:textId="4B379239" w:rsidR="007D0DF1" w:rsidRPr="009C241C" w:rsidRDefault="007D0DF1" w:rsidP="007D0DF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</w:tr>
    </w:tbl>
    <w:p w14:paraId="7BBE957B" w14:textId="77777777" w:rsidR="00B80825" w:rsidRPr="009C241C" w:rsidRDefault="00B80825" w:rsidP="00B80825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B80825" w:rsidRPr="009C241C" w14:paraId="4CD79071" w14:textId="77777777" w:rsidTr="00E41DC3">
        <w:tc>
          <w:tcPr>
            <w:tcW w:w="2040" w:type="dxa"/>
          </w:tcPr>
          <w:p w14:paraId="59797DD4" w14:textId="77777777" w:rsidR="00B80825" w:rsidRPr="009C241C" w:rsidRDefault="00B80825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24DD0875" w14:textId="77777777" w:rsidR="00B80825" w:rsidRPr="009C241C" w:rsidRDefault="00B80825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4E9A2D32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0BC4B5F4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1484FC81" w14:textId="77777777" w:rsidR="00B80825" w:rsidRPr="009C241C" w:rsidRDefault="00B80825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7D0DF1" w:rsidRPr="009C241C" w14:paraId="3A660C95" w14:textId="77777777" w:rsidTr="00E41DC3">
        <w:tc>
          <w:tcPr>
            <w:tcW w:w="2040" w:type="dxa"/>
          </w:tcPr>
          <w:p w14:paraId="04CD2602" w14:textId="36C765D3" w:rsidR="007D0DF1" w:rsidRPr="009C241C" w:rsidRDefault="007D0DF1" w:rsidP="007D0DF1">
            <w:pPr>
              <w:pStyle w:val="Textoindependiente"/>
              <w:spacing w:before="0"/>
              <w:jc w:val="center"/>
            </w:pPr>
            <w:r>
              <w:t>17</w:t>
            </w:r>
          </w:p>
        </w:tc>
        <w:tc>
          <w:tcPr>
            <w:tcW w:w="1707" w:type="dxa"/>
          </w:tcPr>
          <w:p w14:paraId="4D37BDDE" w14:textId="26D4DCD8" w:rsidR="007D0DF1" w:rsidRPr="009C241C" w:rsidRDefault="007D0DF1" w:rsidP="007D0DF1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853" w:type="dxa"/>
          </w:tcPr>
          <w:p w14:paraId="6E7BCEC1" w14:textId="7651D42A" w:rsidR="007D0DF1" w:rsidRPr="009C241C" w:rsidRDefault="007D0DF1" w:rsidP="007D0DF1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3</w:t>
            </w:r>
          </w:p>
        </w:tc>
        <w:tc>
          <w:tcPr>
            <w:tcW w:w="1879" w:type="dxa"/>
          </w:tcPr>
          <w:p w14:paraId="1EB7AB8A" w14:textId="489C03E9" w:rsidR="007D0DF1" w:rsidRPr="009C241C" w:rsidRDefault="007D0DF1" w:rsidP="007D0DF1">
            <w:pPr>
              <w:pStyle w:val="Textoindependiente"/>
              <w:spacing w:before="0"/>
              <w:jc w:val="center"/>
            </w:pPr>
            <w:r>
              <w:t>11</w:t>
            </w:r>
          </w:p>
        </w:tc>
        <w:tc>
          <w:tcPr>
            <w:tcW w:w="2155" w:type="dxa"/>
          </w:tcPr>
          <w:p w14:paraId="073C967E" w14:textId="7E94E93E" w:rsidR="007D0DF1" w:rsidRPr="009C241C" w:rsidRDefault="007D0DF1" w:rsidP="007D0DF1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77FD7B6E" w14:textId="3755B4F9" w:rsidR="00B80825" w:rsidRPr="009C241C" w:rsidRDefault="00B80825" w:rsidP="00B80825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="007D0DF1">
        <w:rPr>
          <w:b/>
          <w:lang w:val="es-DO"/>
        </w:rPr>
        <w:t>Subdirectora de Planificación y Desarrollo</w:t>
      </w:r>
      <w:r w:rsidR="007D0DF1">
        <w:rPr>
          <w:lang w:val="es-DO"/>
        </w:rPr>
        <w:t xml:space="preserve"> presentó avances en</w:t>
      </w:r>
      <w:r w:rsidRPr="009C241C">
        <w:rPr>
          <w:lang w:val="es-DO"/>
        </w:rPr>
        <w:t xml:space="preserve"> (</w:t>
      </w:r>
      <w:r w:rsidR="007D0DF1">
        <w:rPr>
          <w:lang w:val="es-ES"/>
        </w:rPr>
        <w:t>1</w:t>
      </w:r>
      <w:r w:rsidRPr="009C241C">
        <w:rPr>
          <w:lang w:val="es-DO"/>
        </w:rPr>
        <w:t xml:space="preserve">) productos ponderación de </w:t>
      </w:r>
      <w:r>
        <w:rPr>
          <w:lang w:val="es-DO"/>
        </w:rPr>
        <w:t>0</w:t>
      </w:r>
      <w:r w:rsidRPr="009C241C">
        <w:rPr>
          <w:lang w:val="es-DO"/>
        </w:rPr>
        <w:t xml:space="preserve">% </w:t>
      </w:r>
      <w:r w:rsidR="007D0DF1">
        <w:rPr>
          <w:lang w:val="es-DO"/>
        </w:rPr>
        <w:t>Cumplido, 1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Parcial % </w:t>
      </w:r>
      <w:r w:rsidR="007D0DF1">
        <w:rPr>
          <w:lang w:val="es-DO"/>
        </w:rPr>
        <w:t>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Pendiente y 0% No Cumplido.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7D0DF1">
        <w:rPr>
          <w:lang w:val="es-DO"/>
        </w:rPr>
        <w:t>tres (03</w:t>
      </w:r>
      <w:r w:rsidRPr="009C241C">
        <w:rPr>
          <w:lang w:val="es-DO"/>
        </w:rPr>
        <w:t>)</w:t>
      </w:r>
      <w:r>
        <w:rPr>
          <w:lang w:val="es-DO"/>
        </w:rPr>
        <w:t>,</w:t>
      </w:r>
      <w:r w:rsidRPr="009C241C">
        <w:rPr>
          <w:lang w:val="es-DO"/>
        </w:rPr>
        <w:t xml:space="preserve"> concluyeron con una ponderación de</w:t>
      </w:r>
      <w:r w:rsidR="007D0DF1">
        <w:rPr>
          <w:lang w:val="es-DO"/>
        </w:rPr>
        <w:t xml:space="preserve"> 17</w:t>
      </w:r>
      <w:r>
        <w:rPr>
          <w:lang w:val="es-DO"/>
        </w:rPr>
        <w:t>% cumplida,</w:t>
      </w:r>
      <w:r w:rsidRPr="009C241C">
        <w:rPr>
          <w:lang w:val="es-DO"/>
        </w:rPr>
        <w:t xml:space="preserve"> </w:t>
      </w:r>
      <w:r w:rsidR="007D0DF1">
        <w:rPr>
          <w:lang w:val="es-DO"/>
        </w:rPr>
        <w:t>17</w:t>
      </w:r>
      <w:r w:rsidRPr="009C241C">
        <w:rPr>
          <w:lang w:val="es-DO"/>
        </w:rPr>
        <w:t>% Parcial</w:t>
      </w:r>
      <w:r>
        <w:rPr>
          <w:lang w:val="es-DO"/>
        </w:rPr>
        <w:t>,</w:t>
      </w:r>
      <w:r w:rsidRPr="009C241C">
        <w:rPr>
          <w:lang w:val="es-DO"/>
        </w:rPr>
        <w:t xml:space="preserve"> </w:t>
      </w:r>
      <w:r w:rsidR="007D0DF1">
        <w:rPr>
          <w:lang w:val="es-DO"/>
        </w:rPr>
        <w:t>0</w:t>
      </w:r>
      <w:r>
        <w:rPr>
          <w:lang w:val="es-DO"/>
        </w:rPr>
        <w:t>% Pendiente y 0% No Cumplido</w:t>
      </w:r>
      <w:r w:rsidRPr="009C241C">
        <w:rPr>
          <w:lang w:val="es-DO"/>
        </w:rPr>
        <w:t>.</w:t>
      </w:r>
    </w:p>
    <w:p w14:paraId="72BDD98E" w14:textId="77777777" w:rsidR="00B80825" w:rsidRDefault="00B80825" w:rsidP="00B80825">
      <w:pPr>
        <w:pStyle w:val="Textoindependiente"/>
        <w:ind w:right="-421"/>
        <w:rPr>
          <w:lang w:val="es-DO"/>
        </w:rPr>
      </w:pPr>
    </w:p>
    <w:p w14:paraId="0860B7F3" w14:textId="77777777" w:rsidR="00172F31" w:rsidRDefault="00172F31" w:rsidP="00B80825">
      <w:pPr>
        <w:pStyle w:val="Textoindependiente"/>
        <w:ind w:right="-421"/>
        <w:rPr>
          <w:lang w:val="es-DO"/>
        </w:rPr>
      </w:pPr>
    </w:p>
    <w:p w14:paraId="017D99E2" w14:textId="77777777" w:rsidR="00172F31" w:rsidRDefault="00172F31" w:rsidP="00B80825">
      <w:pPr>
        <w:pStyle w:val="Textoindependiente"/>
        <w:ind w:right="-421"/>
        <w:rPr>
          <w:lang w:val="es-DO"/>
        </w:rPr>
      </w:pPr>
    </w:p>
    <w:p w14:paraId="4A8513D8" w14:textId="77777777" w:rsidR="00172F31" w:rsidRDefault="00172F31" w:rsidP="00B80825">
      <w:pPr>
        <w:pStyle w:val="Textoindependiente"/>
        <w:ind w:right="-421"/>
        <w:rPr>
          <w:lang w:val="es-DO"/>
        </w:rPr>
      </w:pPr>
    </w:p>
    <w:p w14:paraId="6E572DC5" w14:textId="77777777" w:rsidR="00172F31" w:rsidRDefault="00172F31" w:rsidP="00B80825">
      <w:pPr>
        <w:pStyle w:val="Textoindependiente"/>
        <w:ind w:right="-421"/>
        <w:rPr>
          <w:lang w:val="es-DO"/>
        </w:rPr>
      </w:pPr>
    </w:p>
    <w:p w14:paraId="2183BDE1" w14:textId="77777777" w:rsidR="00172F31" w:rsidRDefault="00172F31" w:rsidP="00B80825">
      <w:pPr>
        <w:pStyle w:val="Textoindependiente"/>
        <w:ind w:right="-421"/>
        <w:rPr>
          <w:lang w:val="es-DO"/>
        </w:rPr>
      </w:pPr>
    </w:p>
    <w:p w14:paraId="56181603" w14:textId="77777777" w:rsidR="00172F31" w:rsidRPr="009C241C" w:rsidRDefault="00172F31" w:rsidP="00B80825">
      <w:pPr>
        <w:pStyle w:val="Textoindependiente"/>
        <w:ind w:right="-421"/>
        <w:rPr>
          <w:lang w:val="es-DO"/>
        </w:rPr>
      </w:pPr>
    </w:p>
    <w:p w14:paraId="3D771D36" w14:textId="651CD105" w:rsidR="00172F31" w:rsidRPr="009C241C" w:rsidRDefault="002D513B" w:rsidP="00172F31">
      <w:pPr>
        <w:pStyle w:val="Textoindependiente"/>
        <w:rPr>
          <w:b/>
          <w:lang w:val="es-DO"/>
        </w:rPr>
      </w:pPr>
      <w:r>
        <w:rPr>
          <w:b/>
          <w:lang w:val="es-DO"/>
        </w:rPr>
        <w:t>3.7</w:t>
      </w:r>
      <w:r w:rsidR="00172F31" w:rsidRPr="009C241C">
        <w:rPr>
          <w:lang w:val="es-DO"/>
        </w:rPr>
        <w:t xml:space="preserve"> </w:t>
      </w:r>
      <w:r w:rsidR="00172F31">
        <w:rPr>
          <w:b/>
          <w:lang w:val="es-DO"/>
        </w:rPr>
        <w:t>Subdirector Ejecutiv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172F31" w:rsidRPr="009C241C" w14:paraId="3CB3105A" w14:textId="77777777" w:rsidTr="00E41DC3">
        <w:trPr>
          <w:trHeight w:val="409"/>
        </w:trPr>
        <w:tc>
          <w:tcPr>
            <w:tcW w:w="2101" w:type="dxa"/>
          </w:tcPr>
          <w:p w14:paraId="1DA88672" w14:textId="77777777" w:rsidR="00172F31" w:rsidRPr="009C241C" w:rsidRDefault="00172F31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53A977B" w14:textId="77777777" w:rsidR="00172F31" w:rsidRPr="009C241C" w:rsidRDefault="00172F31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13D2423F" w14:textId="77777777" w:rsidR="00172F31" w:rsidRPr="009C241C" w:rsidRDefault="00172F31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4442855" w14:textId="77777777" w:rsidR="00172F31" w:rsidRPr="009C241C" w:rsidRDefault="00172F31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5CBF642" w14:textId="77777777" w:rsidR="00172F31" w:rsidRPr="009C241C" w:rsidRDefault="00172F31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D513B" w:rsidRPr="009C241C" w14:paraId="1018B807" w14:textId="77777777" w:rsidTr="00E41DC3">
        <w:trPr>
          <w:trHeight w:val="398"/>
        </w:trPr>
        <w:tc>
          <w:tcPr>
            <w:tcW w:w="2101" w:type="dxa"/>
          </w:tcPr>
          <w:p w14:paraId="3C872663" w14:textId="24362A36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1</w:t>
            </w:r>
          </w:p>
        </w:tc>
        <w:tc>
          <w:tcPr>
            <w:tcW w:w="1743" w:type="dxa"/>
          </w:tcPr>
          <w:p w14:paraId="27D867B4" w14:textId="4E8786FF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  <w:tc>
          <w:tcPr>
            <w:tcW w:w="1921" w:type="dxa"/>
          </w:tcPr>
          <w:p w14:paraId="340F1FA9" w14:textId="405C8BC3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33E63DF" w14:textId="4707C188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1</w:t>
            </w:r>
          </w:p>
        </w:tc>
        <w:tc>
          <w:tcPr>
            <w:tcW w:w="1922" w:type="dxa"/>
          </w:tcPr>
          <w:p w14:paraId="4B8A34CF" w14:textId="626A1B76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t>0</w:t>
            </w:r>
          </w:p>
        </w:tc>
      </w:tr>
    </w:tbl>
    <w:p w14:paraId="1F589B51" w14:textId="77777777" w:rsidR="00172F31" w:rsidRPr="009C241C" w:rsidRDefault="00172F31" w:rsidP="00172F31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172F31" w:rsidRPr="009C241C" w14:paraId="5527F7AE" w14:textId="77777777" w:rsidTr="00E41DC3">
        <w:tc>
          <w:tcPr>
            <w:tcW w:w="2040" w:type="dxa"/>
          </w:tcPr>
          <w:p w14:paraId="254B43CD" w14:textId="77777777" w:rsidR="00172F31" w:rsidRPr="009C241C" w:rsidRDefault="00172F31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5374CCFD" w14:textId="77777777" w:rsidR="00172F31" w:rsidRPr="009C241C" w:rsidRDefault="00172F31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42E8E49F" w14:textId="77777777" w:rsidR="00172F31" w:rsidRPr="009C241C" w:rsidRDefault="00172F31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7B977203" w14:textId="77777777" w:rsidR="00172F31" w:rsidRPr="009C241C" w:rsidRDefault="00172F31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7BFDDD83" w14:textId="77777777" w:rsidR="00172F31" w:rsidRPr="009C241C" w:rsidRDefault="00172F31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D513B" w:rsidRPr="009C241C" w14:paraId="2BE4E406" w14:textId="77777777" w:rsidTr="00E41DC3">
        <w:tc>
          <w:tcPr>
            <w:tcW w:w="2040" w:type="dxa"/>
          </w:tcPr>
          <w:p w14:paraId="7955A93F" w14:textId="47C2074D" w:rsidR="002D513B" w:rsidRPr="009C241C" w:rsidRDefault="002D513B" w:rsidP="002D513B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707" w:type="dxa"/>
          </w:tcPr>
          <w:p w14:paraId="664ACA53" w14:textId="625BE64D" w:rsidR="002D513B" w:rsidRPr="009C241C" w:rsidRDefault="002D513B" w:rsidP="002D513B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53" w:type="dxa"/>
          </w:tcPr>
          <w:p w14:paraId="5E40B67B" w14:textId="401F79AE" w:rsidR="002D513B" w:rsidRPr="009C241C" w:rsidRDefault="002D513B" w:rsidP="002D513B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0</w:t>
            </w:r>
          </w:p>
        </w:tc>
        <w:tc>
          <w:tcPr>
            <w:tcW w:w="1879" w:type="dxa"/>
          </w:tcPr>
          <w:p w14:paraId="73A56ED6" w14:textId="1CD04E5C" w:rsidR="002D513B" w:rsidRPr="009C241C" w:rsidRDefault="002D513B" w:rsidP="002D513B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2155" w:type="dxa"/>
          </w:tcPr>
          <w:p w14:paraId="2C9A05FF" w14:textId="0130A700" w:rsidR="002D513B" w:rsidRPr="009C241C" w:rsidRDefault="002D513B" w:rsidP="002D513B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</w:tbl>
    <w:p w14:paraId="070C9299" w14:textId="60D60042" w:rsidR="00172F31" w:rsidRPr="009C241C" w:rsidRDefault="002D513B" w:rsidP="00172F31">
      <w:pPr>
        <w:pStyle w:val="Textoindependiente"/>
        <w:ind w:right="-421"/>
        <w:rPr>
          <w:lang w:val="es-DO"/>
        </w:rPr>
      </w:pPr>
      <w:r>
        <w:rPr>
          <w:lang w:val="es-DO"/>
        </w:rPr>
        <w:t>El</w:t>
      </w:r>
      <w:r w:rsidR="00172F31" w:rsidRPr="009C241C">
        <w:rPr>
          <w:lang w:val="es-DO"/>
        </w:rPr>
        <w:t xml:space="preserve"> </w:t>
      </w:r>
      <w:r>
        <w:rPr>
          <w:b/>
          <w:lang w:val="es-DO"/>
        </w:rPr>
        <w:t>Subdirector Ejecutivo</w:t>
      </w:r>
      <w:r>
        <w:rPr>
          <w:lang w:val="es-DO"/>
        </w:rPr>
        <w:t xml:space="preserve"> </w:t>
      </w:r>
      <w:r w:rsidR="00172F31">
        <w:rPr>
          <w:lang w:val="es-DO"/>
        </w:rPr>
        <w:t>presentó avances en</w:t>
      </w:r>
      <w:r w:rsidR="00172F31" w:rsidRPr="009C241C">
        <w:rPr>
          <w:lang w:val="es-DO"/>
        </w:rPr>
        <w:t xml:space="preserve"> (</w:t>
      </w:r>
      <w:r w:rsidR="00172F31">
        <w:rPr>
          <w:lang w:val="es-ES"/>
        </w:rPr>
        <w:t>1</w:t>
      </w:r>
      <w:r w:rsidR="00172F31" w:rsidRPr="009C241C">
        <w:rPr>
          <w:lang w:val="es-DO"/>
        </w:rPr>
        <w:t xml:space="preserve">) productos ponderación de </w:t>
      </w:r>
      <w:r w:rsidR="00172F31">
        <w:rPr>
          <w:lang w:val="es-DO"/>
        </w:rPr>
        <w:t>0</w:t>
      </w:r>
      <w:r w:rsidR="00172F31" w:rsidRPr="009C241C">
        <w:rPr>
          <w:lang w:val="es-DO"/>
        </w:rPr>
        <w:t xml:space="preserve">% </w:t>
      </w:r>
      <w:r>
        <w:rPr>
          <w:lang w:val="es-DO"/>
        </w:rPr>
        <w:t xml:space="preserve">Cumplido, </w:t>
      </w:r>
      <w:r w:rsidR="00172F31">
        <w:rPr>
          <w:lang w:val="es-DO"/>
        </w:rPr>
        <w:t xml:space="preserve">0% </w:t>
      </w:r>
      <w:r w:rsidR="00172F31" w:rsidRPr="009C241C">
        <w:rPr>
          <w:lang w:val="es-DO"/>
        </w:rPr>
        <w:t xml:space="preserve">Parcial % </w:t>
      </w:r>
      <w:r>
        <w:rPr>
          <w:lang w:val="es-DO"/>
        </w:rPr>
        <w:t>1</w:t>
      </w:r>
      <w:r w:rsidR="00172F31">
        <w:rPr>
          <w:lang w:val="es-DO"/>
        </w:rPr>
        <w:t>0</w:t>
      </w:r>
      <w:r>
        <w:rPr>
          <w:lang w:val="es-DO"/>
        </w:rPr>
        <w:t>0</w:t>
      </w:r>
      <w:r w:rsidR="00172F31">
        <w:rPr>
          <w:lang w:val="es-DO"/>
        </w:rPr>
        <w:t xml:space="preserve">% </w:t>
      </w:r>
      <w:r w:rsidR="00172F31" w:rsidRPr="009C241C">
        <w:rPr>
          <w:lang w:val="es-DO"/>
        </w:rPr>
        <w:t xml:space="preserve">Pendiente y 0% No Cumplido. </w:t>
      </w:r>
      <w:r w:rsidR="00172F31">
        <w:rPr>
          <w:lang w:val="es-DO"/>
        </w:rPr>
        <w:t>Y A</w:t>
      </w:r>
      <w:r w:rsidR="00172F31" w:rsidRPr="009C241C">
        <w:rPr>
          <w:lang w:val="es-DO"/>
        </w:rPr>
        <w:t>ctividades programadas</w:t>
      </w:r>
      <w:r w:rsidR="00172F31">
        <w:rPr>
          <w:lang w:val="es-DO"/>
        </w:rPr>
        <w:t xml:space="preserve"> </w:t>
      </w:r>
      <w:r>
        <w:rPr>
          <w:lang w:val="es-DO"/>
        </w:rPr>
        <w:t>cinco (05</w:t>
      </w:r>
      <w:r w:rsidR="00172F31" w:rsidRPr="009C241C">
        <w:rPr>
          <w:lang w:val="es-DO"/>
        </w:rPr>
        <w:t>)</w:t>
      </w:r>
      <w:r w:rsidR="00172F31">
        <w:rPr>
          <w:lang w:val="es-DO"/>
        </w:rPr>
        <w:t>,</w:t>
      </w:r>
      <w:r w:rsidR="00172F31" w:rsidRPr="009C241C">
        <w:rPr>
          <w:lang w:val="es-DO"/>
        </w:rPr>
        <w:t xml:space="preserve"> concluyeron con una ponderación de</w:t>
      </w:r>
      <w:r>
        <w:rPr>
          <w:lang w:val="es-DO"/>
        </w:rPr>
        <w:t xml:space="preserve"> 0</w:t>
      </w:r>
      <w:r w:rsidR="00172F31">
        <w:rPr>
          <w:lang w:val="es-DO"/>
        </w:rPr>
        <w:t>% cumplida,</w:t>
      </w:r>
      <w:r w:rsidR="00172F31" w:rsidRPr="009C241C">
        <w:rPr>
          <w:lang w:val="es-DO"/>
        </w:rPr>
        <w:t xml:space="preserve"> </w:t>
      </w:r>
      <w:r>
        <w:rPr>
          <w:lang w:val="es-DO"/>
        </w:rPr>
        <w:t>0</w:t>
      </w:r>
      <w:r w:rsidR="00172F31" w:rsidRPr="009C241C">
        <w:rPr>
          <w:lang w:val="es-DO"/>
        </w:rPr>
        <w:t>% Parcial</w:t>
      </w:r>
      <w:r w:rsidR="00172F31">
        <w:rPr>
          <w:lang w:val="es-DO"/>
        </w:rPr>
        <w:t>,</w:t>
      </w:r>
      <w:r w:rsidR="00172F31" w:rsidRPr="009C241C">
        <w:rPr>
          <w:lang w:val="es-DO"/>
        </w:rPr>
        <w:t xml:space="preserve"> </w:t>
      </w:r>
      <w:r>
        <w:rPr>
          <w:lang w:val="es-DO"/>
        </w:rPr>
        <w:t>10</w:t>
      </w:r>
      <w:r w:rsidR="00172F31">
        <w:rPr>
          <w:lang w:val="es-DO"/>
        </w:rPr>
        <w:t>0% Pendiente y 0% No Cumplido</w:t>
      </w:r>
      <w:r w:rsidR="00172F31" w:rsidRPr="009C241C">
        <w:rPr>
          <w:lang w:val="es-DO"/>
        </w:rPr>
        <w:t>.</w:t>
      </w:r>
    </w:p>
    <w:p w14:paraId="4AF25794" w14:textId="77777777" w:rsidR="00D82E1D" w:rsidRPr="009C241C" w:rsidRDefault="00D82E1D" w:rsidP="00D82E1D">
      <w:pPr>
        <w:pStyle w:val="Compact"/>
        <w:rPr>
          <w:lang w:val="es-ES"/>
        </w:rPr>
      </w:pPr>
    </w:p>
    <w:p w14:paraId="2EF8CD45" w14:textId="77777777" w:rsidR="00D82E1D" w:rsidRDefault="00D82E1D" w:rsidP="00D82E1D">
      <w:pPr>
        <w:pStyle w:val="Textoindependiente"/>
        <w:rPr>
          <w:lang w:val="es-DO"/>
        </w:rPr>
      </w:pPr>
    </w:p>
    <w:p w14:paraId="19E7A51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6B6033A" w14:textId="5A48F82A" w:rsidR="00D82E1D" w:rsidRPr="009C241C" w:rsidRDefault="002D513B" w:rsidP="00D82E1D">
      <w:pPr>
        <w:pStyle w:val="Textoindependiente"/>
        <w:rPr>
          <w:lang w:val="es-DO"/>
        </w:rPr>
      </w:pPr>
      <w:r w:rsidRPr="002D513B">
        <w:rPr>
          <w:b/>
          <w:lang w:val="es-DO"/>
        </w:rPr>
        <w:t>3.8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3DBAE440" w14:textId="77777777" w:rsidTr="007C2DD6">
        <w:trPr>
          <w:trHeight w:val="409"/>
        </w:trPr>
        <w:tc>
          <w:tcPr>
            <w:tcW w:w="2101" w:type="dxa"/>
          </w:tcPr>
          <w:p w14:paraId="6FA6C30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B94C027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49C857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43B9E6D9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DD9F5E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D513B" w:rsidRPr="009C241C" w14:paraId="6F61C10E" w14:textId="77777777" w:rsidTr="007C2DD6">
        <w:trPr>
          <w:trHeight w:val="398"/>
        </w:trPr>
        <w:tc>
          <w:tcPr>
            <w:tcW w:w="2101" w:type="dxa"/>
          </w:tcPr>
          <w:p w14:paraId="45D33C79" w14:textId="4381D639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743" w:type="dxa"/>
          </w:tcPr>
          <w:p w14:paraId="53C3C3E6" w14:textId="23B131EA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183F3582" w14:textId="7B67B67D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4BF485BB" w14:textId="698FC0EC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7EBB380A" w14:textId="66D32F8C" w:rsidR="002D513B" w:rsidRPr="009C241C" w:rsidRDefault="002D513B" w:rsidP="002D513B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143825CF" w14:textId="77777777" w:rsidR="00D82E1D" w:rsidRPr="009C241C" w:rsidRDefault="00D82E1D" w:rsidP="00D82E1D">
      <w:pPr>
        <w:jc w:val="center"/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006F967A" w14:textId="77777777" w:rsidTr="007C2DD6">
        <w:tc>
          <w:tcPr>
            <w:tcW w:w="2122" w:type="dxa"/>
          </w:tcPr>
          <w:p w14:paraId="490F2315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64C1AEE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755F985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F63A22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C4FE77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FF4BBD" w:rsidRPr="009C241C" w14:paraId="2BF99B9D" w14:textId="77777777" w:rsidTr="007C2DD6">
        <w:tc>
          <w:tcPr>
            <w:tcW w:w="2122" w:type="dxa"/>
          </w:tcPr>
          <w:p w14:paraId="53EC7C6B" w14:textId="4CA02D71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701" w:type="dxa"/>
          </w:tcPr>
          <w:p w14:paraId="326DF442" w14:textId="5FEC0B25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3F404FAF" w14:textId="7596CB8F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213DBFE6" w14:textId="2BFCA7A5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58F78D6E" w14:textId="337305AB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21D3AA0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02EC022" w14:textId="2650CEA9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resentó avances en sus </w:t>
      </w:r>
      <w:r w:rsidR="00FF4BBD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FF4BBD">
        <w:rPr>
          <w:lang w:val="es-ES"/>
        </w:rPr>
        <w:t>2</w:t>
      </w:r>
      <w:r w:rsidRPr="009C241C">
        <w:rPr>
          <w:lang w:val="es-DO"/>
        </w:rPr>
        <w:t>) pr</w:t>
      </w:r>
      <w:r>
        <w:rPr>
          <w:lang w:val="es-DO"/>
        </w:rPr>
        <w:t xml:space="preserve">oductos logrando ponderación. </w:t>
      </w:r>
      <w:r w:rsidR="00FF4BBD">
        <w:rPr>
          <w:lang w:val="es-DO"/>
        </w:rPr>
        <w:t>0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FF4BBD">
        <w:rPr>
          <w:lang w:val="es-DO"/>
        </w:rPr>
        <w:t>50</w:t>
      </w:r>
      <w:r w:rsidR="00825862">
        <w:rPr>
          <w:lang w:val="es-DO"/>
        </w:rPr>
        <w:t xml:space="preserve">% </w:t>
      </w:r>
      <w:r w:rsidR="00FF4BBD">
        <w:rPr>
          <w:lang w:val="es-DO"/>
        </w:rPr>
        <w:t>% Parcial y 50</w:t>
      </w:r>
      <w:r>
        <w:rPr>
          <w:lang w:val="es-DO"/>
        </w:rPr>
        <w:t xml:space="preserve">% </w:t>
      </w:r>
      <w:r w:rsidR="003B3E14">
        <w:rPr>
          <w:lang w:val="es-DO"/>
        </w:rPr>
        <w:t>pendiente</w:t>
      </w:r>
      <w:r w:rsidR="00FF4BBD">
        <w:rPr>
          <w:lang w:val="es-DO"/>
        </w:rPr>
        <w:t>.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Las</w:t>
      </w:r>
      <w:r w:rsidR="00FF4BBD">
        <w:rPr>
          <w:lang w:val="es-DO"/>
        </w:rPr>
        <w:t xml:space="preserve"> dos</w:t>
      </w:r>
      <w:r w:rsidR="00825862">
        <w:rPr>
          <w:lang w:val="es-DO"/>
        </w:rPr>
        <w:t xml:space="preserve"> </w:t>
      </w:r>
      <w:r w:rsidRPr="009C241C">
        <w:rPr>
          <w:lang w:val="es-DO"/>
        </w:rPr>
        <w:t>(</w:t>
      </w:r>
      <w:r w:rsidR="00FF4BBD">
        <w:rPr>
          <w:lang w:val="es-ES"/>
        </w:rPr>
        <w:t>2</w:t>
      </w:r>
      <w:r w:rsidRPr="009C241C">
        <w:rPr>
          <w:lang w:val="es-DO"/>
        </w:rPr>
        <w:t xml:space="preserve">) actividades </w:t>
      </w:r>
      <w:r w:rsidR="003B3E14" w:rsidRPr="009C241C">
        <w:rPr>
          <w:lang w:val="es-DO"/>
        </w:rPr>
        <w:t>programadas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concluyeron</w:t>
      </w:r>
      <w:r w:rsidRPr="009C241C">
        <w:rPr>
          <w:lang w:val="es-DO"/>
        </w:rPr>
        <w:t xml:space="preserve"> con una ponderación</w:t>
      </w:r>
      <w:r>
        <w:rPr>
          <w:lang w:val="es-DO"/>
        </w:rPr>
        <w:t xml:space="preserve">. </w:t>
      </w:r>
      <w:r w:rsidR="00FF4BBD">
        <w:rPr>
          <w:lang w:val="es-DO"/>
        </w:rPr>
        <w:t>0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FF4BBD">
        <w:rPr>
          <w:lang w:val="es-DO"/>
        </w:rPr>
        <w:t>50</w:t>
      </w:r>
      <w:r w:rsidR="00825862">
        <w:rPr>
          <w:lang w:val="es-DO"/>
        </w:rPr>
        <w:t xml:space="preserve">% </w:t>
      </w:r>
      <w:r>
        <w:rPr>
          <w:lang w:val="es-DO"/>
        </w:rPr>
        <w:t xml:space="preserve">Parcial y </w:t>
      </w:r>
      <w:r w:rsidR="00FF4BBD">
        <w:rPr>
          <w:lang w:val="es-DO"/>
        </w:rPr>
        <w:t>50</w:t>
      </w:r>
      <w:r>
        <w:rPr>
          <w:lang w:val="es-DO"/>
        </w:rPr>
        <w:t xml:space="preserve">% pendiente </w:t>
      </w:r>
      <w:r w:rsidRPr="009C241C">
        <w:rPr>
          <w:lang w:val="es-DO"/>
        </w:rPr>
        <w:t>y 0% No Cumplido.</w:t>
      </w:r>
    </w:p>
    <w:p w14:paraId="2C8DC047" w14:textId="77777777" w:rsidR="00D82E1D" w:rsidRDefault="00D82E1D" w:rsidP="00D82E1D">
      <w:pPr>
        <w:pStyle w:val="Textoindependiente"/>
        <w:rPr>
          <w:lang w:val="es-DO"/>
        </w:rPr>
      </w:pPr>
    </w:p>
    <w:p w14:paraId="55163B29" w14:textId="77777777" w:rsidR="00825862" w:rsidRDefault="00825862" w:rsidP="00D82E1D">
      <w:pPr>
        <w:pStyle w:val="Textoindependiente"/>
        <w:rPr>
          <w:lang w:val="es-DO"/>
        </w:rPr>
      </w:pPr>
    </w:p>
    <w:p w14:paraId="50E865CA" w14:textId="77777777" w:rsidR="00825862" w:rsidRDefault="00825862" w:rsidP="00D82E1D">
      <w:pPr>
        <w:pStyle w:val="Textoindependiente"/>
        <w:rPr>
          <w:lang w:val="es-DO"/>
        </w:rPr>
      </w:pPr>
    </w:p>
    <w:p w14:paraId="7E95E4AC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1508869C" w14:textId="10413C75" w:rsidR="00FF4BBD" w:rsidRPr="009C241C" w:rsidRDefault="00FF4BBD" w:rsidP="00FF4BBD">
      <w:pPr>
        <w:pStyle w:val="FirstParagraph"/>
        <w:rPr>
          <w:lang w:val="es-ES"/>
        </w:rPr>
      </w:pPr>
      <w:r w:rsidRPr="00FF4BBD">
        <w:rPr>
          <w:b/>
          <w:lang w:val="es-ES"/>
        </w:rPr>
        <w:t>3.9</w:t>
      </w:r>
      <w:r w:rsidRPr="009C241C">
        <w:rPr>
          <w:b/>
          <w:lang w:val="es-DO"/>
        </w:rPr>
        <w:t xml:space="preserve"> Departamento de Ingeniería.</w:t>
      </w:r>
    </w:p>
    <w:p w14:paraId="19A58A69" w14:textId="77777777" w:rsidR="00FF4BBD" w:rsidRPr="009C241C" w:rsidRDefault="00FF4BBD" w:rsidP="00FF4BB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FF4BBD" w:rsidRPr="009C241C" w14:paraId="06521AE3" w14:textId="77777777" w:rsidTr="00E41DC3">
        <w:trPr>
          <w:trHeight w:val="409"/>
        </w:trPr>
        <w:tc>
          <w:tcPr>
            <w:tcW w:w="2101" w:type="dxa"/>
          </w:tcPr>
          <w:p w14:paraId="7EBBADA4" w14:textId="77777777" w:rsidR="00FF4BBD" w:rsidRPr="009C241C" w:rsidRDefault="00FF4BBD" w:rsidP="00E41DC3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01017913" w14:textId="77777777" w:rsidR="00FF4BBD" w:rsidRPr="009C241C" w:rsidRDefault="00FF4BBD" w:rsidP="00E41DC3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08E7132" w14:textId="77777777" w:rsidR="00FF4BBD" w:rsidRPr="009C241C" w:rsidRDefault="00FF4BBD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39953D8" w14:textId="77777777" w:rsidR="00FF4BBD" w:rsidRPr="009C241C" w:rsidRDefault="00FF4BBD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0C327228" w14:textId="77777777" w:rsidR="00FF4BBD" w:rsidRPr="009C241C" w:rsidRDefault="00FF4BBD" w:rsidP="00E41DC3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FF4BBD" w:rsidRPr="009C241C" w14:paraId="128F1665" w14:textId="77777777" w:rsidTr="00E41DC3">
        <w:trPr>
          <w:trHeight w:val="398"/>
        </w:trPr>
        <w:tc>
          <w:tcPr>
            <w:tcW w:w="2101" w:type="dxa"/>
          </w:tcPr>
          <w:p w14:paraId="16DE2C57" w14:textId="16332315" w:rsidR="00FF4BBD" w:rsidRPr="009C241C" w:rsidRDefault="00FF4BBD" w:rsidP="00FF4BBD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2</w:t>
            </w:r>
          </w:p>
        </w:tc>
        <w:tc>
          <w:tcPr>
            <w:tcW w:w="1743" w:type="dxa"/>
          </w:tcPr>
          <w:p w14:paraId="6457D015" w14:textId="15AFF15D" w:rsidR="00FF4BBD" w:rsidRPr="009C241C" w:rsidRDefault="00FF4BBD" w:rsidP="00FF4BBD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20755BCC" w14:textId="19CB385B" w:rsidR="00FF4BBD" w:rsidRPr="009C241C" w:rsidRDefault="00FF4BBD" w:rsidP="00FF4BBD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6F6C221F" w14:textId="243DBE0C" w:rsidR="00FF4BBD" w:rsidRPr="009C241C" w:rsidRDefault="00FF4BBD" w:rsidP="00FF4BBD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0</w:t>
            </w:r>
          </w:p>
        </w:tc>
        <w:tc>
          <w:tcPr>
            <w:tcW w:w="1922" w:type="dxa"/>
          </w:tcPr>
          <w:p w14:paraId="3C909ACA" w14:textId="6FB094AB" w:rsidR="00FF4BBD" w:rsidRPr="009C241C" w:rsidRDefault="00FF4BBD" w:rsidP="00FF4BBD">
            <w:pPr>
              <w:pStyle w:val="Textoindependiente"/>
              <w:spacing w:before="0" w:after="0"/>
              <w:jc w:val="center"/>
            </w:pPr>
            <w:r>
              <w:rPr>
                <w:lang w:val="es-DO"/>
              </w:rPr>
              <w:t>0</w:t>
            </w:r>
          </w:p>
        </w:tc>
      </w:tr>
    </w:tbl>
    <w:p w14:paraId="165AE075" w14:textId="77777777" w:rsidR="00FF4BBD" w:rsidRPr="009C241C" w:rsidRDefault="00FF4BBD" w:rsidP="00FF4BB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FF4BBD" w:rsidRPr="009C241C" w14:paraId="7EB6C9C6" w14:textId="77777777" w:rsidTr="00E41DC3">
        <w:tc>
          <w:tcPr>
            <w:tcW w:w="2040" w:type="dxa"/>
          </w:tcPr>
          <w:p w14:paraId="3761B216" w14:textId="77777777" w:rsidR="00FF4BBD" w:rsidRPr="009C241C" w:rsidRDefault="00FF4BBD" w:rsidP="00E41DC3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39F9B7B4" w14:textId="77777777" w:rsidR="00FF4BBD" w:rsidRPr="009C241C" w:rsidRDefault="00FF4BBD" w:rsidP="00E41DC3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3C0959B2" w14:textId="77777777" w:rsidR="00FF4BBD" w:rsidRPr="009C241C" w:rsidRDefault="00FF4BBD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4DC2CB51" w14:textId="77777777" w:rsidR="00FF4BBD" w:rsidRPr="009C241C" w:rsidRDefault="00FF4BBD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4FED178" w14:textId="77777777" w:rsidR="00FF4BBD" w:rsidRPr="009C241C" w:rsidRDefault="00FF4BBD" w:rsidP="00E41DC3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FF4BBD" w:rsidRPr="009C241C" w14:paraId="1F42C439" w14:textId="77777777" w:rsidTr="00E41DC3">
        <w:tc>
          <w:tcPr>
            <w:tcW w:w="2040" w:type="dxa"/>
          </w:tcPr>
          <w:p w14:paraId="4567A152" w14:textId="3BE6E9DA" w:rsidR="00FF4BBD" w:rsidRPr="009C241C" w:rsidRDefault="00FF4BBD" w:rsidP="00FF4BBD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2</w:t>
            </w:r>
          </w:p>
        </w:tc>
        <w:tc>
          <w:tcPr>
            <w:tcW w:w="1783" w:type="dxa"/>
          </w:tcPr>
          <w:p w14:paraId="33A4B250" w14:textId="145FBBB0" w:rsidR="00FF4BBD" w:rsidRPr="009C241C" w:rsidRDefault="00FF4BBD" w:rsidP="00FF4BBD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505973A3" w14:textId="77B25EA8" w:rsidR="00FF4BBD" w:rsidRPr="009C241C" w:rsidRDefault="00FF4BBD" w:rsidP="00FF4BBD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12B6267C" w14:textId="6FA3B013" w:rsidR="00FF4BBD" w:rsidRPr="009C241C" w:rsidRDefault="00FF4BBD" w:rsidP="00FF4BBD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70EF1698" w14:textId="1955CFCE" w:rsidR="00FF4BBD" w:rsidRPr="009C241C" w:rsidRDefault="00FF4BBD" w:rsidP="00FF4BBD">
            <w:pPr>
              <w:pStyle w:val="Textoindependiente"/>
              <w:spacing w:before="0"/>
              <w:jc w:val="center"/>
            </w:pPr>
            <w:r>
              <w:rPr>
                <w:lang w:val="es-DO"/>
              </w:rPr>
              <w:t>0</w:t>
            </w:r>
          </w:p>
        </w:tc>
      </w:tr>
    </w:tbl>
    <w:p w14:paraId="5F6E940C" w14:textId="77777777" w:rsidR="00FF4BBD" w:rsidRPr="009C241C" w:rsidRDefault="00FF4BBD" w:rsidP="00FF4BBD">
      <w:pPr>
        <w:pStyle w:val="Textoindependiente"/>
        <w:rPr>
          <w:lang w:val="es-DO"/>
        </w:rPr>
      </w:pPr>
    </w:p>
    <w:p w14:paraId="64CD0ADA" w14:textId="2FDB3747" w:rsidR="00D82E1D" w:rsidRDefault="00FF4BB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BE0759">
        <w:rPr>
          <w:b/>
          <w:lang w:val="es-DO"/>
        </w:rPr>
        <w:t>Departamento de Ingeniería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DO"/>
        </w:rPr>
        <w:t>2</w:t>
      </w:r>
      <w:r w:rsidRPr="009C241C">
        <w:rPr>
          <w:lang w:val="es-DO"/>
        </w:rPr>
        <w:t xml:space="preserve">) producto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5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5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0</w:t>
      </w:r>
      <w:r w:rsidRPr="009C241C">
        <w:rPr>
          <w:lang w:val="es-DO"/>
        </w:rPr>
        <w:t xml:space="preserve">% </w:t>
      </w:r>
      <w:r>
        <w:rPr>
          <w:lang w:val="es-DO"/>
        </w:rPr>
        <w:t>pendiente</w:t>
      </w:r>
      <w:r w:rsidRPr="009C241C">
        <w:rPr>
          <w:lang w:val="es-DO"/>
        </w:rPr>
        <w:t xml:space="preserve">. La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DO"/>
        </w:rPr>
        <w:t>2</w:t>
      </w:r>
      <w:r w:rsidRPr="009C241C">
        <w:rPr>
          <w:lang w:val="es-DO"/>
        </w:rPr>
        <w:t xml:space="preserve">) actividades programadas </w:t>
      </w:r>
      <w:r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>
        <w:rPr>
          <w:lang w:val="es-DO"/>
        </w:rPr>
        <w:t>5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cumplida, 50</w:t>
      </w:r>
      <w:r w:rsidRPr="009C241C">
        <w:rPr>
          <w:lang w:val="es-DO"/>
        </w:rPr>
        <w:t xml:space="preserve">% </w:t>
      </w:r>
      <w:r>
        <w:rPr>
          <w:lang w:val="es-DO"/>
        </w:rPr>
        <w:t xml:space="preserve"> parcial, </w:t>
      </w:r>
      <w:r w:rsidRPr="009C241C">
        <w:rPr>
          <w:lang w:val="es-DO"/>
        </w:rPr>
        <w:t xml:space="preserve">0% </w:t>
      </w:r>
      <w:r>
        <w:rPr>
          <w:lang w:val="es-DO"/>
        </w:rPr>
        <w:t>pendiente</w:t>
      </w:r>
      <w:r w:rsidR="00BE0759">
        <w:rPr>
          <w:lang w:val="es-DO"/>
        </w:rPr>
        <w:t>.</w:t>
      </w:r>
    </w:p>
    <w:p w14:paraId="1C7C45FE" w14:textId="77777777" w:rsidR="00D13296" w:rsidRPr="009C241C" w:rsidRDefault="00D13296" w:rsidP="00D82E1D">
      <w:pPr>
        <w:pStyle w:val="Textoindependiente"/>
        <w:rPr>
          <w:lang w:val="es-DO"/>
        </w:rPr>
      </w:pPr>
    </w:p>
    <w:p w14:paraId="29263BF1" w14:textId="2554FF0F" w:rsidR="00D82E1D" w:rsidRPr="009C241C" w:rsidRDefault="00FF4BBD" w:rsidP="00D82E1D">
      <w:pPr>
        <w:pStyle w:val="Textoindependiente"/>
        <w:rPr>
          <w:lang w:val="es-DO"/>
        </w:rPr>
      </w:pPr>
      <w:r>
        <w:rPr>
          <w:b/>
          <w:lang w:val="es-DO"/>
        </w:rPr>
        <w:t>4.</w:t>
      </w:r>
      <w:r w:rsidR="00D82E1D" w:rsidRPr="009C241C">
        <w:rPr>
          <w:lang w:val="es-DO"/>
        </w:rPr>
        <w:t xml:space="preserve"> </w:t>
      </w:r>
      <w:r w:rsidR="00D82E1D">
        <w:rPr>
          <w:b/>
          <w:lang w:val="es-DO"/>
        </w:rPr>
        <w:t xml:space="preserve">Comisión de Ética </w:t>
      </w:r>
      <w:r>
        <w:rPr>
          <w:b/>
          <w:lang w:val="es-DO"/>
        </w:rPr>
        <w:t>Pública</w:t>
      </w:r>
    </w:p>
    <w:p w14:paraId="3AD651DC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14:paraId="43B29DB1" w14:textId="77777777" w:rsidTr="007C2DD6">
        <w:trPr>
          <w:trHeight w:val="409"/>
        </w:trPr>
        <w:tc>
          <w:tcPr>
            <w:tcW w:w="2101" w:type="dxa"/>
          </w:tcPr>
          <w:p w14:paraId="4B0F3F6F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3016F5A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0919840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32E99F3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78E933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FF4BBD" w:rsidRPr="00825862" w14:paraId="1FCB4A64" w14:textId="77777777" w:rsidTr="007C2DD6">
        <w:trPr>
          <w:trHeight w:val="398"/>
        </w:trPr>
        <w:tc>
          <w:tcPr>
            <w:tcW w:w="2101" w:type="dxa"/>
          </w:tcPr>
          <w:p w14:paraId="36585AAE" w14:textId="7A44E773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14:paraId="769B94B5" w14:textId="267800D5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9A4D93E" w14:textId="66AD221E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542EF22B" w14:textId="5205A907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280D42E0" w14:textId="2DDE399B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54F1AEF3" w14:textId="77777777"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2C6FA173" w14:textId="77777777" w:rsidTr="007C2DD6">
        <w:tc>
          <w:tcPr>
            <w:tcW w:w="2122" w:type="dxa"/>
          </w:tcPr>
          <w:p w14:paraId="56D18B33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3FD6051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108DE38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E5D7C6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37AE35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FF4BBD" w:rsidRPr="009C241C" w14:paraId="12614007" w14:textId="77777777" w:rsidTr="007C2DD6">
        <w:tc>
          <w:tcPr>
            <w:tcW w:w="2122" w:type="dxa"/>
          </w:tcPr>
          <w:p w14:paraId="51917864" w14:textId="06FDFFE9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14:paraId="54C47655" w14:textId="4DCA733B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0FFC8B33" w14:textId="0202E824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6674E1B7" w14:textId="70F4C358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2D04208B" w14:textId="37AA1701" w:rsidR="00FF4BBD" w:rsidRPr="009C241C" w:rsidRDefault="00FF4BBD" w:rsidP="00FF4BBD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37E2039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227F5B0" w14:textId="4BA254F8" w:rsidR="00D82E1D" w:rsidRPr="00BE0759" w:rsidRDefault="00FF4BBD" w:rsidP="00D82E1D">
      <w:pPr>
        <w:pStyle w:val="Textoindependiente"/>
        <w:rPr>
          <w:lang w:val="es-DO"/>
        </w:rPr>
      </w:pPr>
      <w:r>
        <w:rPr>
          <w:lang w:val="es-DO"/>
        </w:rPr>
        <w:t xml:space="preserve">La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>
        <w:rPr>
          <w:lang w:val="es-DO"/>
        </w:rPr>
        <w:t xml:space="preserve">presentó avances en </w:t>
      </w:r>
      <w:proofErr w:type="gramStart"/>
      <w:r>
        <w:rPr>
          <w:lang w:val="es-DO"/>
        </w:rPr>
        <w:t xml:space="preserve">único </w:t>
      </w:r>
      <w:r w:rsidR="00D82E1D" w:rsidRPr="009C241C">
        <w:rPr>
          <w:lang w:val="es-DO"/>
        </w:rPr>
        <w:t>pro</w:t>
      </w:r>
      <w:r>
        <w:rPr>
          <w:lang w:val="es-DO"/>
        </w:rPr>
        <w:t>ductos</w:t>
      </w:r>
      <w:proofErr w:type="gramEnd"/>
      <w:r>
        <w:rPr>
          <w:lang w:val="es-DO"/>
        </w:rPr>
        <w:t xml:space="preserve"> logrando ponderación. 100</w:t>
      </w:r>
      <w:r w:rsidR="00D82E1D" w:rsidRPr="009C241C">
        <w:rPr>
          <w:lang w:val="es-DO"/>
        </w:rPr>
        <w:t>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</w:p>
    <w:p w14:paraId="0457D60B" w14:textId="4223B9BC" w:rsidR="00D82E1D" w:rsidRPr="009C241C" w:rsidRDefault="00D82E1D" w:rsidP="00D13296">
      <w:pPr>
        <w:pStyle w:val="Sangradetextonormal"/>
        <w:ind w:left="0"/>
        <w:rPr>
          <w:rFonts w:ascii="Times New Roman" w:hAnsi="Times New Roman"/>
        </w:rPr>
      </w:pPr>
    </w:p>
    <w:p w14:paraId="38BB093C" w14:textId="322C33F1" w:rsidR="00D82E1D" w:rsidRPr="009C241C" w:rsidRDefault="00D82E1D" w:rsidP="00D82E1D">
      <w:pPr>
        <w:pStyle w:val="Textoindependiente"/>
        <w:rPr>
          <w:lang w:val="es-ES_tradnl"/>
        </w:rPr>
      </w:pPr>
    </w:p>
    <w:p w14:paraId="1FDB1FE4" w14:textId="77777777" w:rsidR="00821C55" w:rsidRDefault="00821C55" w:rsidP="00821C55">
      <w:pPr>
        <w:pStyle w:val="Textoindependiente"/>
        <w:spacing w:before="0" w:after="0"/>
        <w:jc w:val="center"/>
        <w:rPr>
          <w:rFonts w:ascii="Times New Roman" w:hAnsi="Times New Roman" w:cs="Times New Roman"/>
          <w:b/>
        </w:rPr>
      </w:pPr>
    </w:p>
    <w:p w14:paraId="34631E28" w14:textId="77777777" w:rsidR="00821C55" w:rsidRDefault="00821C55" w:rsidP="00821C55">
      <w:pPr>
        <w:pStyle w:val="Textoindependiente"/>
        <w:spacing w:before="0" w:after="0"/>
        <w:jc w:val="center"/>
        <w:rPr>
          <w:rFonts w:ascii="Times New Roman" w:hAnsi="Times New Roman" w:cs="Times New Roman"/>
          <w:b/>
          <w:sz w:val="22"/>
          <w:lang w:val="es-DO"/>
        </w:rPr>
      </w:pPr>
      <w:r>
        <w:rPr>
          <w:rFonts w:ascii="Times New Roman" w:hAnsi="Times New Roman" w:cs="Times New Roman"/>
          <w:b/>
          <w:sz w:val="22"/>
          <w:lang w:val="es-DO"/>
        </w:rPr>
        <w:t>ADAIRIS CHALAS IRRIZARRY</w:t>
      </w:r>
    </w:p>
    <w:p w14:paraId="276C4DB1" w14:textId="5EE6A99B" w:rsidR="00CB67EE" w:rsidRPr="003B3E14" w:rsidRDefault="00821C55" w:rsidP="00821C55">
      <w:pPr>
        <w:pStyle w:val="Textoindependiente"/>
        <w:spacing w:before="0" w:after="0"/>
        <w:jc w:val="center"/>
        <w:rPr>
          <w:lang w:val="es-ES"/>
        </w:rPr>
      </w:pPr>
      <w:r>
        <w:rPr>
          <w:rFonts w:ascii="Times New Roman" w:hAnsi="Times New Roman" w:cs="Times New Roman"/>
          <w:b/>
          <w:sz w:val="22"/>
          <w:lang w:val="es-DO"/>
        </w:rPr>
        <w:t xml:space="preserve"> </w:t>
      </w:r>
      <w:r>
        <w:rPr>
          <w:rFonts w:ascii="Times New Roman" w:hAnsi="Times New Roman" w:cs="Times New Roman"/>
          <w:sz w:val="22"/>
          <w:lang w:val="es-DO"/>
        </w:rPr>
        <w:t>Encargada del Departamento de Planificación, Desarrollo y Seguimiento, DIGEV</w:t>
      </w:r>
      <w:bookmarkStart w:id="0" w:name="_GoBack"/>
      <w:bookmarkEnd w:id="0"/>
    </w:p>
    <w:sectPr w:rsidR="00CB67EE" w:rsidRPr="003B3E14" w:rsidSect="00592450">
      <w:pgSz w:w="12240" w:h="15840"/>
      <w:pgMar w:top="1440" w:right="1750" w:bottom="127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35AD"/>
    <w:rsid w:val="00137A47"/>
    <w:rsid w:val="00161F30"/>
    <w:rsid w:val="00172F31"/>
    <w:rsid w:val="001F3087"/>
    <w:rsid w:val="002D513B"/>
    <w:rsid w:val="002E53A9"/>
    <w:rsid w:val="00345476"/>
    <w:rsid w:val="00375C72"/>
    <w:rsid w:val="003B3E14"/>
    <w:rsid w:val="003D4970"/>
    <w:rsid w:val="00493FD6"/>
    <w:rsid w:val="00592450"/>
    <w:rsid w:val="00776521"/>
    <w:rsid w:val="007C2DD6"/>
    <w:rsid w:val="007C4F18"/>
    <w:rsid w:val="007D0DF1"/>
    <w:rsid w:val="007D4B21"/>
    <w:rsid w:val="00821C55"/>
    <w:rsid w:val="00825862"/>
    <w:rsid w:val="00916353"/>
    <w:rsid w:val="00947CD2"/>
    <w:rsid w:val="0096320F"/>
    <w:rsid w:val="009711A8"/>
    <w:rsid w:val="009F7ED4"/>
    <w:rsid w:val="00A07972"/>
    <w:rsid w:val="00AD15CA"/>
    <w:rsid w:val="00B80825"/>
    <w:rsid w:val="00BE0759"/>
    <w:rsid w:val="00CB67EE"/>
    <w:rsid w:val="00D13296"/>
    <w:rsid w:val="00D208E8"/>
    <w:rsid w:val="00D42938"/>
    <w:rsid w:val="00D65B65"/>
    <w:rsid w:val="00D82E1D"/>
    <w:rsid w:val="00DA0297"/>
    <w:rsid w:val="00DF5E61"/>
    <w:rsid w:val="00E32496"/>
    <w:rsid w:val="00E41DC3"/>
    <w:rsid w:val="00E52B49"/>
    <w:rsid w:val="00EB534F"/>
    <w:rsid w:val="00F675AA"/>
    <w:rsid w:val="00FF4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4EAC15"/>
  <w15:docId w15:val="{CFC231CF-D95E-4133-97C9-8A0EC748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5924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DO" w:eastAsia="es-D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61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012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 Acceso a la Informacion Publica</cp:lastModifiedBy>
  <cp:revision>3</cp:revision>
  <cp:lastPrinted>2024-04-16T14:42:00Z</cp:lastPrinted>
  <dcterms:created xsi:type="dcterms:W3CDTF">2024-04-16T14:42:00Z</dcterms:created>
  <dcterms:modified xsi:type="dcterms:W3CDTF">2024-04-16T14:43:00Z</dcterms:modified>
</cp:coreProperties>
</file>